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3B80F" w14:textId="197EA531" w:rsidR="00645D8F" w:rsidRPr="00781C5F" w:rsidRDefault="00FD5353" w:rsidP="001B48CE">
      <w:pPr>
        <w:rPr>
          <w:sz w:val="28"/>
          <w:szCs w:val="28"/>
        </w:rPr>
      </w:pPr>
      <w:r w:rsidRPr="00781C5F">
        <w:rPr>
          <w:rFonts w:hint="eastAsia"/>
          <w:sz w:val="28"/>
          <w:szCs w:val="28"/>
        </w:rPr>
        <w:t>P</w:t>
      </w:r>
      <w:r w:rsidRPr="00781C5F">
        <w:rPr>
          <w:sz w:val="28"/>
          <w:szCs w:val="28"/>
        </w:rPr>
        <w:t>14</w:t>
      </w:r>
      <w:r w:rsidR="00A64DF9" w:rsidRPr="00781C5F">
        <w:rPr>
          <w:sz w:val="28"/>
          <w:szCs w:val="28"/>
        </w:rPr>
        <w:t>:</w:t>
      </w:r>
    </w:p>
    <w:p w14:paraId="0C35A114" w14:textId="52534CC0" w:rsidR="001B48CE" w:rsidRPr="00781C5F" w:rsidRDefault="00D70548" w:rsidP="001B48CE">
      <w:pPr>
        <w:pStyle w:val="ListParagraph"/>
        <w:numPr>
          <w:ilvl w:val="0"/>
          <w:numId w:val="1"/>
        </w:numPr>
        <w:rPr>
          <w:sz w:val="28"/>
          <w:szCs w:val="28"/>
        </w:rPr>
      </w:pPr>
      <w:bookmarkStart w:id="0" w:name="_Hlk83302930"/>
      <w:proofErr w:type="spellStart"/>
      <w:r w:rsidRPr="00781C5F">
        <w:rPr>
          <w:sz w:val="28"/>
          <w:szCs w:val="28"/>
        </w:rPr>
        <w:t>d</w:t>
      </w:r>
      <w:r w:rsidR="00FD5353" w:rsidRPr="00781C5F">
        <w:rPr>
          <w:sz w:val="28"/>
          <w:szCs w:val="28"/>
        </w:rPr>
        <w:t>elay</w:t>
      </w:r>
      <w:r w:rsidR="00FD5353" w:rsidRPr="00781C5F">
        <w:rPr>
          <w:sz w:val="28"/>
          <w:szCs w:val="28"/>
          <w:vertAlign w:val="subscript"/>
        </w:rPr>
        <w:t>total</w:t>
      </w:r>
      <w:proofErr w:type="spellEnd"/>
      <w:r w:rsidR="00654952" w:rsidRPr="00781C5F">
        <w:rPr>
          <w:sz w:val="28"/>
          <w:szCs w:val="28"/>
          <w:vertAlign w:val="subscript"/>
        </w:rPr>
        <w:t xml:space="preserve"> </w:t>
      </w:r>
      <w:bookmarkEnd w:id="0"/>
      <w:r w:rsidR="00FD5353" w:rsidRPr="00781C5F">
        <w:rPr>
          <w:sz w:val="28"/>
          <w:szCs w:val="28"/>
        </w:rPr>
        <w:t>=</w:t>
      </w:r>
      <w:r w:rsidR="00654952" w:rsidRPr="00781C5F">
        <w:rPr>
          <w:sz w:val="28"/>
          <w:szCs w:val="28"/>
        </w:rPr>
        <w:t xml:space="preserve"> </w:t>
      </w:r>
      <w:proofErr w:type="spellStart"/>
      <w:r w:rsidR="00FD5353" w:rsidRPr="00781C5F">
        <w:rPr>
          <w:sz w:val="28"/>
          <w:szCs w:val="28"/>
        </w:rPr>
        <w:t>delay</w:t>
      </w:r>
      <w:r w:rsidR="00FD5353" w:rsidRPr="00781C5F">
        <w:rPr>
          <w:sz w:val="28"/>
          <w:szCs w:val="28"/>
          <w:vertAlign w:val="subscript"/>
        </w:rPr>
        <w:t>queuing</w:t>
      </w:r>
      <w:proofErr w:type="spellEnd"/>
      <w:r w:rsidR="00654952" w:rsidRPr="00781C5F">
        <w:rPr>
          <w:sz w:val="28"/>
          <w:szCs w:val="28"/>
          <w:vertAlign w:val="subscript"/>
        </w:rPr>
        <w:t xml:space="preserve"> </w:t>
      </w:r>
      <w:r w:rsidR="00FD5353" w:rsidRPr="00781C5F">
        <w:rPr>
          <w:sz w:val="28"/>
          <w:szCs w:val="28"/>
        </w:rPr>
        <w:t>+</w:t>
      </w:r>
      <w:r w:rsidR="00A97DB7" w:rsidRPr="00781C5F">
        <w:rPr>
          <w:sz w:val="28"/>
          <w:szCs w:val="28"/>
        </w:rPr>
        <w:t xml:space="preserve"> </w:t>
      </w:r>
      <w:proofErr w:type="spellStart"/>
      <w:r w:rsidR="00FD5353" w:rsidRPr="00781C5F">
        <w:rPr>
          <w:sz w:val="28"/>
          <w:szCs w:val="28"/>
        </w:rPr>
        <w:t>delay</w:t>
      </w:r>
      <w:r w:rsidR="00FD5353" w:rsidRPr="00781C5F">
        <w:rPr>
          <w:sz w:val="28"/>
          <w:szCs w:val="28"/>
          <w:vertAlign w:val="subscript"/>
        </w:rPr>
        <w:t>transmission</w:t>
      </w:r>
      <w:proofErr w:type="spellEnd"/>
    </w:p>
    <w:p w14:paraId="3939890E" w14:textId="77777777" w:rsidR="004E2AE2" w:rsidRPr="00781C5F" w:rsidRDefault="001B48CE" w:rsidP="001B48CE">
      <w:pPr>
        <w:pStyle w:val="ListParagraph"/>
        <w:rPr>
          <w:sz w:val="28"/>
          <w:szCs w:val="28"/>
        </w:rPr>
      </w:pPr>
      <w:r w:rsidRPr="00781C5F">
        <w:rPr>
          <w:sz w:val="28"/>
          <w:szCs w:val="28"/>
        </w:rPr>
        <w:t>=</w:t>
      </w:r>
      <w:r w:rsidR="00614AE4" w:rsidRPr="00781C5F">
        <w:rPr>
          <w:sz w:val="28"/>
          <w:szCs w:val="28"/>
        </w:rPr>
        <w:t>IL/(R(1-I))+L/R</w:t>
      </w:r>
    </w:p>
    <w:p w14:paraId="6ED07EFE" w14:textId="6F4BBE84" w:rsidR="001B48CE" w:rsidRPr="00781C5F" w:rsidRDefault="00614AE4" w:rsidP="001B48CE">
      <w:pPr>
        <w:pStyle w:val="ListParagraph"/>
        <w:rPr>
          <w:sz w:val="28"/>
          <w:szCs w:val="28"/>
        </w:rPr>
      </w:pPr>
      <w:r w:rsidRPr="00781C5F">
        <w:rPr>
          <w:sz w:val="28"/>
          <w:szCs w:val="28"/>
        </w:rPr>
        <w:t xml:space="preserve">=L/R*(1/(1-I)) </w:t>
      </w:r>
    </w:p>
    <w:p w14:paraId="47D8C564" w14:textId="242A1939" w:rsidR="004E2AE2" w:rsidRPr="00781C5F" w:rsidRDefault="004E2AE2" w:rsidP="001B48CE">
      <w:pPr>
        <w:pStyle w:val="ListParagraph"/>
        <w:rPr>
          <w:sz w:val="28"/>
          <w:szCs w:val="28"/>
        </w:rPr>
      </w:pPr>
      <w:r w:rsidRPr="00781C5F">
        <w:rPr>
          <w:sz w:val="28"/>
          <w:szCs w:val="28"/>
        </w:rPr>
        <w:t>=L/(R-La)</w:t>
      </w:r>
    </w:p>
    <w:p w14:paraId="43839F3E" w14:textId="0EADD851" w:rsidR="001B48CE" w:rsidRPr="00781C5F" w:rsidRDefault="00D70548" w:rsidP="00FD5353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781C5F">
        <w:rPr>
          <w:sz w:val="28"/>
          <w:szCs w:val="28"/>
        </w:rPr>
        <w:t>If L/R =x</w:t>
      </w:r>
    </w:p>
    <w:p w14:paraId="1CF1E177" w14:textId="77777777" w:rsidR="00D70548" w:rsidRPr="00781C5F" w:rsidRDefault="00D70548" w:rsidP="00D70548">
      <w:pPr>
        <w:pStyle w:val="ListParagraph"/>
        <w:rPr>
          <w:sz w:val="28"/>
          <w:szCs w:val="28"/>
        </w:rPr>
      </w:pPr>
      <w:proofErr w:type="spellStart"/>
      <w:r w:rsidRPr="00781C5F">
        <w:rPr>
          <w:sz w:val="28"/>
          <w:szCs w:val="28"/>
        </w:rPr>
        <w:t>delay</w:t>
      </w:r>
      <w:r w:rsidRPr="00781C5F">
        <w:rPr>
          <w:sz w:val="28"/>
          <w:szCs w:val="28"/>
          <w:vertAlign w:val="subscript"/>
        </w:rPr>
        <w:t>total</w:t>
      </w:r>
      <w:proofErr w:type="spellEnd"/>
      <w:r w:rsidRPr="00781C5F">
        <w:rPr>
          <w:sz w:val="28"/>
          <w:szCs w:val="28"/>
        </w:rPr>
        <w:t>=L/(R-La)</w:t>
      </w:r>
    </w:p>
    <w:p w14:paraId="3E5062E8" w14:textId="0663434B" w:rsidR="00D70548" w:rsidRPr="00781C5F" w:rsidRDefault="00D70548" w:rsidP="00D70548">
      <w:pPr>
        <w:pStyle w:val="ListParagraph"/>
        <w:rPr>
          <w:sz w:val="28"/>
          <w:szCs w:val="28"/>
        </w:rPr>
      </w:pPr>
      <w:r w:rsidRPr="00781C5F">
        <w:rPr>
          <w:sz w:val="28"/>
          <w:szCs w:val="28"/>
        </w:rPr>
        <w:t>=1/(R/L-a)</w:t>
      </w:r>
    </w:p>
    <w:p w14:paraId="29194E9E" w14:textId="1E81FF2C" w:rsidR="00D70548" w:rsidRPr="00781C5F" w:rsidRDefault="00D70548" w:rsidP="00D70548">
      <w:pPr>
        <w:pStyle w:val="ListParagraph"/>
        <w:rPr>
          <w:sz w:val="28"/>
          <w:szCs w:val="28"/>
        </w:rPr>
      </w:pPr>
      <w:r w:rsidRPr="00781C5F">
        <w:rPr>
          <w:sz w:val="28"/>
          <w:szCs w:val="28"/>
        </w:rPr>
        <w:t>=1/(1/x-a)</w:t>
      </w:r>
    </w:p>
    <w:p w14:paraId="7C26F1D4" w14:textId="74EC7EAF" w:rsidR="00D70548" w:rsidRPr="00781C5F" w:rsidRDefault="00D70548" w:rsidP="00D70548">
      <w:pPr>
        <w:pStyle w:val="ListParagraph"/>
        <w:rPr>
          <w:sz w:val="28"/>
          <w:szCs w:val="28"/>
        </w:rPr>
      </w:pPr>
      <w:r w:rsidRPr="00781C5F">
        <w:rPr>
          <w:sz w:val="28"/>
          <w:szCs w:val="28"/>
        </w:rPr>
        <w:t>=x/(1-ax)</w:t>
      </w:r>
    </w:p>
    <w:p w14:paraId="2FC4EBB2" w14:textId="02A50BEC" w:rsidR="006B7B03" w:rsidRPr="00781C5F" w:rsidRDefault="006B7B03" w:rsidP="00D70548">
      <w:pPr>
        <w:pStyle w:val="ListParagraph"/>
        <w:rPr>
          <w:sz w:val="28"/>
          <w:szCs w:val="28"/>
        </w:rPr>
      </w:pPr>
      <w:r w:rsidRPr="00781C5F">
        <w:rPr>
          <w:sz w:val="28"/>
          <w:szCs w:val="28"/>
        </w:rPr>
        <w:t>Graph:</w:t>
      </w:r>
    </w:p>
    <w:p w14:paraId="77850278" w14:textId="0D0CE45A" w:rsidR="0000762B" w:rsidRPr="00F27A3F" w:rsidRDefault="00597DBB" w:rsidP="00F27A3F">
      <w:pPr>
        <w:pStyle w:val="ListParagraph"/>
        <w:rPr>
          <w:sz w:val="40"/>
          <w:szCs w:val="40"/>
        </w:rPr>
      </w:pPr>
      <w:r w:rsidRPr="00781C5F">
        <w:rPr>
          <w:noProof/>
          <w:sz w:val="40"/>
          <w:szCs w:val="40"/>
        </w:rPr>
        <w:drawing>
          <wp:inline distT="0" distB="0" distL="0" distR="0" wp14:anchorId="445EF66F" wp14:editId="24B149DE">
            <wp:extent cx="3115139" cy="313170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392" cy="3148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E9990" w14:textId="77E80B31" w:rsidR="0077302A" w:rsidRPr="00781C5F" w:rsidRDefault="005456E0" w:rsidP="005456E0">
      <w:pPr>
        <w:rPr>
          <w:sz w:val="28"/>
          <w:szCs w:val="28"/>
        </w:rPr>
      </w:pPr>
      <w:r w:rsidRPr="00781C5F">
        <w:rPr>
          <w:sz w:val="28"/>
          <w:szCs w:val="28"/>
        </w:rPr>
        <w:t>P18</w:t>
      </w:r>
      <w:r w:rsidR="003168C4">
        <w:rPr>
          <w:sz w:val="28"/>
          <w:szCs w:val="28"/>
        </w:rPr>
        <w:t>:</w:t>
      </w:r>
    </w:p>
    <w:p w14:paraId="3C37546F" w14:textId="1760B8B4" w:rsidR="005227C9" w:rsidRDefault="00EC7EE7" w:rsidP="00FA5E8C">
      <w:pPr>
        <w:rPr>
          <w:sz w:val="28"/>
          <w:szCs w:val="28"/>
        </w:rPr>
      </w:pPr>
      <w:r w:rsidRPr="00781C5F">
        <w:rPr>
          <w:sz w:val="28"/>
          <w:szCs w:val="28"/>
        </w:rPr>
        <w:t xml:space="preserve">Using </w:t>
      </w:r>
      <w:hyperlink r:id="rId6" w:history="1">
        <w:r w:rsidRPr="00781C5F">
          <w:rPr>
            <w:rStyle w:val="Hyperlink"/>
            <w:sz w:val="28"/>
            <w:szCs w:val="28"/>
          </w:rPr>
          <w:t>https://www.ip2location.com/free/traceroute</w:t>
        </w:r>
      </w:hyperlink>
      <w:r w:rsidRPr="00781C5F">
        <w:rPr>
          <w:sz w:val="28"/>
          <w:szCs w:val="28"/>
        </w:rPr>
        <w:t xml:space="preserve"> to trace route f</w:t>
      </w:r>
      <w:r w:rsidR="000910C2" w:rsidRPr="00781C5F">
        <w:rPr>
          <w:sz w:val="28"/>
          <w:szCs w:val="28"/>
        </w:rPr>
        <w:t>rom</w:t>
      </w:r>
      <w:r w:rsidR="006006B1" w:rsidRPr="00781C5F">
        <w:rPr>
          <w:sz w:val="28"/>
          <w:szCs w:val="28"/>
        </w:rPr>
        <w:t xml:space="preserve"> </w:t>
      </w:r>
      <w:r w:rsidR="00E01658" w:rsidRPr="00781C5F">
        <w:rPr>
          <w:sz w:val="28"/>
          <w:szCs w:val="28"/>
        </w:rPr>
        <w:t>50.97.82.1</w:t>
      </w:r>
      <w:r w:rsidR="000910C2" w:rsidRPr="00781C5F">
        <w:rPr>
          <w:sz w:val="28"/>
          <w:szCs w:val="28"/>
        </w:rPr>
        <w:t xml:space="preserve"> to </w:t>
      </w:r>
      <w:hyperlink r:id="rId7" w:tooltip="Use as input" w:history="1">
        <w:r w:rsidR="00E01658" w:rsidRPr="00781C5F">
          <w:rPr>
            <w:sz w:val="28"/>
            <w:szCs w:val="28"/>
          </w:rPr>
          <w:t>69.120.159.83</w:t>
        </w:r>
      </w:hyperlink>
    </w:p>
    <w:tbl>
      <w:tblPr>
        <w:tblW w:w="9536" w:type="dxa"/>
        <w:tblLook w:val="04A0" w:firstRow="1" w:lastRow="0" w:firstColumn="1" w:lastColumn="0" w:noHBand="0" w:noVBand="1"/>
      </w:tblPr>
      <w:tblGrid>
        <w:gridCol w:w="889"/>
        <w:gridCol w:w="1418"/>
        <w:gridCol w:w="3089"/>
        <w:gridCol w:w="2254"/>
        <w:gridCol w:w="910"/>
        <w:gridCol w:w="976"/>
      </w:tblGrid>
      <w:tr w:rsidR="00394938" w:rsidRPr="00394938" w14:paraId="189080FD" w14:textId="77777777" w:rsidTr="00394938">
        <w:trPr>
          <w:trHeight w:val="300"/>
        </w:trPr>
        <w:tc>
          <w:tcPr>
            <w:tcW w:w="889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bottom"/>
            <w:hideMark/>
          </w:tcPr>
          <w:p w14:paraId="4F7F9F59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Hop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bottom"/>
            <w:hideMark/>
          </w:tcPr>
          <w:p w14:paraId="6E110AFF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IP Address</w:t>
            </w:r>
          </w:p>
        </w:tc>
        <w:tc>
          <w:tcPr>
            <w:tcW w:w="3089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bottom"/>
            <w:hideMark/>
          </w:tcPr>
          <w:p w14:paraId="1EDFC788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Hostname</w:t>
            </w:r>
          </w:p>
        </w:tc>
        <w:tc>
          <w:tcPr>
            <w:tcW w:w="2254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bottom"/>
            <w:hideMark/>
          </w:tcPr>
          <w:p w14:paraId="09F67FA8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Location</w:t>
            </w:r>
          </w:p>
        </w:tc>
        <w:tc>
          <w:tcPr>
            <w:tcW w:w="910" w:type="dxa"/>
            <w:tcBorders>
              <w:top w:val="nil"/>
              <w:left w:val="nil"/>
              <w:bottom w:val="single" w:sz="8" w:space="0" w:color="DDDDDD"/>
              <w:right w:val="nil"/>
            </w:tcBorders>
            <w:shd w:val="clear" w:color="000000" w:fill="FFFFFF"/>
            <w:vAlign w:val="bottom"/>
            <w:hideMark/>
          </w:tcPr>
          <w:p w14:paraId="508BFBF0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Time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D10F6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</w:p>
        </w:tc>
      </w:tr>
      <w:tr w:rsidR="00394938" w:rsidRPr="00394938" w14:paraId="29949D58" w14:textId="77777777" w:rsidTr="00394938">
        <w:trPr>
          <w:trHeight w:val="636"/>
        </w:trPr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7AB138A8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1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7BD7818F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50.97.82.1</w:t>
            </w:r>
          </w:p>
        </w:tc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159246F5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fcr03a.dal05.v797.uk2group.com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8F029" w14:textId="620B97B4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772F1ED2" wp14:editId="036202A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7620</wp:posOffset>
                  </wp:positionV>
                  <wp:extent cx="213360" cy="129540"/>
                  <wp:effectExtent l="0" t="0" r="0" b="3810"/>
                  <wp:wrapNone/>
                  <wp:docPr id="2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8C022AF-EB2A-4A00-8A30-E6F3A718F64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D8C022AF-EB2A-4A00-8A30-E6F3A718F64E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077909E7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000000" w:fill="F9F9F9"/>
                  <w:vAlign w:val="center"/>
                  <w:hideMark/>
                </w:tcPr>
                <w:p w14:paraId="7CE20F7C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Texas, Dallas</w:t>
                  </w:r>
                </w:p>
              </w:tc>
            </w:tr>
          </w:tbl>
          <w:p w14:paraId="497D8E27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70C34096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0.653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1B334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0.653</w:t>
            </w:r>
          </w:p>
        </w:tc>
      </w:tr>
      <w:tr w:rsidR="00394938" w:rsidRPr="00394938" w14:paraId="38B83473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5650F70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2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10E06B1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173.192.118.144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238753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ae13.dar02.dal05.networklayer.com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B3885" w14:textId="5673F7D0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5BE617D" wp14:editId="68A3294A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213360" cy="144780"/>
                  <wp:effectExtent l="0" t="0" r="0" b="0"/>
                  <wp:wrapNone/>
                  <wp:docPr id="3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A354094-F5DA-432C-BD66-CC4C6469EF30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5A354094-F5DA-432C-BD66-CC4C6469EF30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73769FD9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FFFFF"/>
                  <w:vAlign w:val="center"/>
                  <w:hideMark/>
                </w:tcPr>
                <w:p w14:paraId="71841716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Texas, Dallas</w:t>
                  </w:r>
                </w:p>
              </w:tc>
            </w:tr>
          </w:tbl>
          <w:p w14:paraId="28DF4796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8CA13CC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2.294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62578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2.294</w:t>
            </w:r>
          </w:p>
        </w:tc>
      </w:tr>
      <w:tr w:rsidR="00394938" w:rsidRPr="00394938" w14:paraId="75DAF9C2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0DC1010A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lastRenderedPageBreak/>
              <w:t>3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40518744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173.192.18.214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12BF231B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d6.12.c0ad.ip4.static.sl-reverse.com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28FC2" w14:textId="366E819F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3AED459" wp14:editId="68C3B11D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213360" cy="144780"/>
                  <wp:effectExtent l="0" t="0" r="0" b="0"/>
                  <wp:wrapNone/>
                  <wp:docPr id="4" name="Picture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19B0266-3970-45EE-927A-9343EB7A276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119B0266-3970-45EE-927A-9343EB7A2767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1742F405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9F9F9"/>
                  <w:vAlign w:val="center"/>
                  <w:hideMark/>
                </w:tcPr>
                <w:p w14:paraId="6241F438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Texas, Dallas</w:t>
                  </w:r>
                </w:p>
              </w:tc>
            </w:tr>
          </w:tbl>
          <w:p w14:paraId="7E9817F7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2BDC48C1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1.597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FEEDA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1.597</w:t>
            </w:r>
          </w:p>
        </w:tc>
      </w:tr>
      <w:tr w:rsidR="00394938" w:rsidRPr="00394938" w14:paraId="55197625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CAC7C23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4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02343E0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50.97.17.56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EFB746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ae5.cbs02.eq01.dal03.networklayer.com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6DC89" w14:textId="4CA044E2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75152F4C" wp14:editId="368CA4EF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7620</wp:posOffset>
                  </wp:positionV>
                  <wp:extent cx="213360" cy="129540"/>
                  <wp:effectExtent l="0" t="0" r="0" b="3810"/>
                  <wp:wrapNone/>
                  <wp:docPr id="5" name="Picture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CA93AE9-26E2-45A9-8A3B-1B50A48F121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>
                            <a:extLst>
                              <a:ext uri="{FF2B5EF4-FFF2-40B4-BE49-F238E27FC236}">
                                <a16:creationId xmlns:a16="http://schemas.microsoft.com/office/drawing/2014/main" id="{DCA93AE9-26E2-45A9-8A3B-1B50A48F1211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0F664113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FFFFF"/>
                  <w:vAlign w:val="center"/>
                  <w:hideMark/>
                </w:tcPr>
                <w:p w14:paraId="55574105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Texas, Dallas</w:t>
                  </w:r>
                </w:p>
              </w:tc>
            </w:tr>
          </w:tbl>
          <w:p w14:paraId="60DB2ABA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302FD95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2.391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71911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2.391</w:t>
            </w:r>
          </w:p>
        </w:tc>
      </w:tr>
      <w:tr w:rsidR="00394938" w:rsidRPr="00394938" w14:paraId="6CD2C998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4CD64288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6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52C3341F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169.45.18.5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25B36580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ae2.cbs01.eq01.chi01.networklayer.com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9A9FA" w14:textId="6D70F836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48C47610" wp14:editId="63A2890F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7620</wp:posOffset>
                  </wp:positionV>
                  <wp:extent cx="213360" cy="137160"/>
                  <wp:effectExtent l="0" t="0" r="0" b="0"/>
                  <wp:wrapNone/>
                  <wp:docPr id="6" name="Picture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948153B-FCE8-47DA-AC93-00090190E69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>
                            <a:extLst>
                              <a:ext uri="{FF2B5EF4-FFF2-40B4-BE49-F238E27FC236}">
                                <a16:creationId xmlns:a16="http://schemas.microsoft.com/office/drawing/2014/main" id="{8948153B-FCE8-47DA-AC93-00090190E696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081281AD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9F9F9"/>
                  <w:vAlign w:val="center"/>
                  <w:hideMark/>
                </w:tcPr>
                <w:p w14:paraId="1B0ACACB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Illinois, Chicago</w:t>
                  </w:r>
                </w:p>
              </w:tc>
            </w:tr>
          </w:tbl>
          <w:p w14:paraId="4905789A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71F092F8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23.414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32AEE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23.414</w:t>
            </w:r>
          </w:p>
        </w:tc>
      </w:tr>
      <w:tr w:rsidR="00394938" w:rsidRPr="00394938" w14:paraId="19475394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D8CC3F4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7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C464BAB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50.97.17.49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FD1CBD8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ae0.cbs02.tl01.nyc01.networklayer.com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5E672" w14:textId="3C113850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3F21C9B" wp14:editId="05CA46F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213360" cy="144780"/>
                  <wp:effectExtent l="0" t="0" r="0" b="0"/>
                  <wp:wrapNone/>
                  <wp:docPr id="7" name="Picture 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498AF53-4EAB-4703-A331-DF152B4FEC7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6">
                            <a:extLst>
                              <a:ext uri="{FF2B5EF4-FFF2-40B4-BE49-F238E27FC236}">
                                <a16:creationId xmlns:a16="http://schemas.microsoft.com/office/drawing/2014/main" id="{2498AF53-4EAB-4703-A331-DF152B4FEC7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27A6FB94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FFFFF"/>
                  <w:vAlign w:val="center"/>
                  <w:hideMark/>
                </w:tcPr>
                <w:p w14:paraId="21E6A079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New York, New York City</w:t>
                  </w:r>
                </w:p>
              </w:tc>
            </w:tr>
          </w:tbl>
          <w:p w14:paraId="4C0E2A64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67D1F0F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43.921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D6F66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43.921</w:t>
            </w:r>
          </w:p>
        </w:tc>
      </w:tr>
      <w:tr w:rsidR="00394938" w:rsidRPr="00394938" w14:paraId="24421827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605E1F18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8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15DBBCC1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50.97.17.45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29E4F435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ae9.bbr02.tl01.nyc01.networklayer.com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962A7" w14:textId="6BED4FD3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A402326" wp14:editId="1AEC07A0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7620</wp:posOffset>
                  </wp:positionV>
                  <wp:extent cx="213360" cy="137160"/>
                  <wp:effectExtent l="0" t="0" r="0" b="0"/>
                  <wp:wrapNone/>
                  <wp:docPr id="8" name="Picture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B4D37F6-DC2D-4D0E-A9B1-D278C19BFE0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7">
                            <a:extLst>
                              <a:ext uri="{FF2B5EF4-FFF2-40B4-BE49-F238E27FC236}">
                                <a16:creationId xmlns:a16="http://schemas.microsoft.com/office/drawing/2014/main" id="{CB4D37F6-DC2D-4D0E-A9B1-D278C19BFE0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3C70D4DE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9F9F9"/>
                  <w:vAlign w:val="center"/>
                  <w:hideMark/>
                </w:tcPr>
                <w:p w14:paraId="7ECA92DB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New York, New York City</w:t>
                  </w:r>
                </w:p>
              </w:tc>
            </w:tr>
          </w:tbl>
          <w:p w14:paraId="4FA3257C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40E1E1E9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44.988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475A5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44.988</w:t>
            </w:r>
          </w:p>
        </w:tc>
      </w:tr>
      <w:tr w:rsidR="00394938" w:rsidRPr="00394938" w14:paraId="283E4E25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6A56883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9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2A722FC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65.19.113.154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0F5FCA2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451be09a.cst.lightpath.net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99996" w14:textId="5BCBC62A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9915587" wp14:editId="4CEA83B6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7620</wp:posOffset>
                  </wp:positionV>
                  <wp:extent cx="213360" cy="137160"/>
                  <wp:effectExtent l="0" t="0" r="0" b="0"/>
                  <wp:wrapNone/>
                  <wp:docPr id="9" name="Picture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BB67576-B503-48B7-BD4C-EB3F150E303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>
                            <a:extLst>
                              <a:ext uri="{FF2B5EF4-FFF2-40B4-BE49-F238E27FC236}">
                                <a16:creationId xmlns:a16="http://schemas.microsoft.com/office/drawing/2014/main" id="{8BB67576-B503-48B7-BD4C-EB3F150E303C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35B756BA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FFFFF"/>
                  <w:vAlign w:val="center"/>
                  <w:hideMark/>
                </w:tcPr>
                <w:p w14:paraId="17B5D4F4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New York, Bethpage</w:t>
                  </w:r>
                </w:p>
              </w:tc>
            </w:tr>
          </w:tbl>
          <w:p w14:paraId="5586FF5A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6FEFB1C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43.982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42BB9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43.982</w:t>
            </w:r>
          </w:p>
        </w:tc>
      </w:tr>
      <w:tr w:rsidR="00394938" w:rsidRPr="00394938" w14:paraId="77EA4A29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7948B7AE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12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75BB9108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67.83.243.3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37B7E5CE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67.83.243.3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7DA18" w14:textId="6AD7FCD2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78AE507" wp14:editId="7A4CAEBA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7620</wp:posOffset>
                  </wp:positionV>
                  <wp:extent cx="213360" cy="137160"/>
                  <wp:effectExtent l="0" t="0" r="0" b="0"/>
                  <wp:wrapNone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BFDBAC1-8B55-4218-B1B2-698A07F1E6E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9">
                            <a:extLst>
                              <a:ext uri="{FF2B5EF4-FFF2-40B4-BE49-F238E27FC236}">
                                <a16:creationId xmlns:a16="http://schemas.microsoft.com/office/drawing/2014/main" id="{CBFDBAC1-8B55-4218-B1B2-698A07F1E6E1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03DCB574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9F9F9"/>
                  <w:vAlign w:val="center"/>
                  <w:hideMark/>
                </w:tcPr>
                <w:p w14:paraId="53767E6B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New York, Hicksville</w:t>
                  </w:r>
                </w:p>
              </w:tc>
            </w:tr>
          </w:tbl>
          <w:p w14:paraId="4529C9CE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6F2FB32F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53.246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9F9A1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53.246</w:t>
            </w:r>
          </w:p>
        </w:tc>
      </w:tr>
      <w:tr w:rsidR="00394938" w:rsidRPr="00394938" w14:paraId="4F948E9E" w14:textId="77777777" w:rsidTr="00394938">
        <w:trPr>
          <w:trHeight w:val="636"/>
        </w:trPr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BFB55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5D036" w14:textId="77777777" w:rsidR="00394938" w:rsidRPr="00394938" w:rsidRDefault="00394938" w:rsidP="00394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1637D" w14:textId="77777777" w:rsidR="00394938" w:rsidRPr="00394938" w:rsidRDefault="00394938" w:rsidP="00394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26AE8" w14:textId="77777777" w:rsidR="00394938" w:rsidRPr="00394938" w:rsidRDefault="00394938" w:rsidP="00394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C1E79" w14:textId="77777777" w:rsidR="00394938" w:rsidRPr="00394938" w:rsidRDefault="00394938" w:rsidP="00394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9D9C8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216.486</w:t>
            </w:r>
          </w:p>
        </w:tc>
      </w:tr>
      <w:tr w:rsidR="00394938" w:rsidRPr="00394938" w14:paraId="46881993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11302FBF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1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00A47EE5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50.97.82.1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41A4B5C3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fcr03a.dal05.v797.uk2group.com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DD7E0" w14:textId="40DDB24B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4680EDDF" wp14:editId="4EA23BD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7620</wp:posOffset>
                  </wp:positionV>
                  <wp:extent cx="213360" cy="137160"/>
                  <wp:effectExtent l="0" t="0" r="0" b="0"/>
                  <wp:wrapNone/>
                  <wp:docPr id="11" name="Picture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AD702FD-2571-4AAB-88FD-79EF2FAEB4C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>
                            <a:extLst>
                              <a:ext uri="{FF2B5EF4-FFF2-40B4-BE49-F238E27FC236}">
                                <a16:creationId xmlns:a16="http://schemas.microsoft.com/office/drawing/2014/main" id="{2AD702FD-2571-4AAB-88FD-79EF2FAEB4C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55382C95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9F9F9"/>
                  <w:vAlign w:val="center"/>
                  <w:hideMark/>
                </w:tcPr>
                <w:p w14:paraId="67AF901A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Texas, Dallas</w:t>
                  </w:r>
                </w:p>
              </w:tc>
            </w:tr>
          </w:tbl>
          <w:p w14:paraId="6713229F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64242D70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0.516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00F4E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0.516</w:t>
            </w:r>
          </w:p>
        </w:tc>
      </w:tr>
      <w:tr w:rsidR="00394938" w:rsidRPr="00394938" w14:paraId="66789E9F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6E49E801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2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45652C5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173.192.118.142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B21254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ae13.dar01.dal05.networklayer.com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5F449" w14:textId="7C471AB6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B3263EB" wp14:editId="151FB3F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5240</wp:posOffset>
                  </wp:positionV>
                  <wp:extent cx="213360" cy="129540"/>
                  <wp:effectExtent l="0" t="0" r="0" b="3810"/>
                  <wp:wrapNone/>
                  <wp:docPr id="12" name="Picture 1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C9AE61D-1ACF-4449-8F6C-E1535E965BC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>
                            <a:extLst>
                              <a:ext uri="{FF2B5EF4-FFF2-40B4-BE49-F238E27FC236}">
                                <a16:creationId xmlns:a16="http://schemas.microsoft.com/office/drawing/2014/main" id="{CC9AE61D-1ACF-4449-8F6C-E1535E965BC5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28E8CC2E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FFFFF"/>
                  <w:vAlign w:val="center"/>
                  <w:hideMark/>
                </w:tcPr>
                <w:p w14:paraId="38297135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Texas, Dallas</w:t>
                  </w:r>
                </w:p>
              </w:tc>
            </w:tr>
          </w:tbl>
          <w:p w14:paraId="05EDD6F5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05C2B1B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0.473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E63D4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0.473</w:t>
            </w:r>
          </w:p>
        </w:tc>
      </w:tr>
      <w:tr w:rsidR="00394938" w:rsidRPr="00394938" w14:paraId="4BD75061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3C6A151A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3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4CB84A08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173.192.18.214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54FCE89A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d6.12.c0ad.ip4.static.sl-reverse.com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431AB" w14:textId="02EB7FDC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7301B65" wp14:editId="3C7F83A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7620</wp:posOffset>
                  </wp:positionV>
                  <wp:extent cx="213360" cy="137160"/>
                  <wp:effectExtent l="0" t="0" r="0" b="0"/>
                  <wp:wrapNone/>
                  <wp:docPr id="13" name="Picture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4F7EF3D-ABA0-4CED-904F-3A5018D4E5D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>
                            <a:extLst>
                              <a:ext uri="{FF2B5EF4-FFF2-40B4-BE49-F238E27FC236}">
                                <a16:creationId xmlns:a16="http://schemas.microsoft.com/office/drawing/2014/main" id="{24F7EF3D-ABA0-4CED-904F-3A5018D4E5D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469E6CB4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9F9F9"/>
                  <w:vAlign w:val="center"/>
                  <w:hideMark/>
                </w:tcPr>
                <w:p w14:paraId="55A218CE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Texas, Dallas</w:t>
                  </w:r>
                </w:p>
              </w:tc>
            </w:tr>
          </w:tbl>
          <w:p w14:paraId="46BD1560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5EE9D180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3.556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6FC3B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3.556</w:t>
            </w:r>
          </w:p>
        </w:tc>
      </w:tr>
      <w:tr w:rsidR="00394938" w:rsidRPr="00394938" w14:paraId="3ECA871D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E337720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8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76DD0F4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50.97.17.45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AF601AD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ae9.bbr02.tl01.nyc01.networklayer.com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B05F1" w14:textId="56BAE4FF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4B97B02E" wp14:editId="7A20C88E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7620</wp:posOffset>
                  </wp:positionV>
                  <wp:extent cx="213360" cy="144780"/>
                  <wp:effectExtent l="0" t="0" r="0" b="0"/>
                  <wp:wrapNone/>
                  <wp:docPr id="14" name="Picture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A9BFBB6-FC96-445A-AC39-6801B4800F5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>
                            <a:extLst>
                              <a:ext uri="{FF2B5EF4-FFF2-40B4-BE49-F238E27FC236}">
                                <a16:creationId xmlns:a16="http://schemas.microsoft.com/office/drawing/2014/main" id="{3A9BFBB6-FC96-445A-AC39-6801B4800F5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2CAA4B78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FFFFF"/>
                  <w:vAlign w:val="center"/>
                  <w:hideMark/>
                </w:tcPr>
                <w:p w14:paraId="2E0FBBF4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New York, New York City</w:t>
                  </w:r>
                </w:p>
              </w:tc>
            </w:tr>
          </w:tbl>
          <w:p w14:paraId="1C1E0D8B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7FA43E5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45.110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B7D15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45.11</w:t>
            </w:r>
          </w:p>
        </w:tc>
      </w:tr>
      <w:tr w:rsidR="00394938" w:rsidRPr="00394938" w14:paraId="4BDB70EF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7AAE405E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9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09E85861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65.19.113.154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31932907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451be09a.cst.lightpath.net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9B653" w14:textId="0CDAB31D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154EC149" wp14:editId="41C3BA9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5240</wp:posOffset>
                  </wp:positionV>
                  <wp:extent cx="213360" cy="129540"/>
                  <wp:effectExtent l="0" t="0" r="0" b="3810"/>
                  <wp:wrapNone/>
                  <wp:docPr id="15" name="Picture 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C0527D0-DD7F-4900-99D3-24851E21E11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>
                            <a:extLst>
                              <a:ext uri="{FF2B5EF4-FFF2-40B4-BE49-F238E27FC236}">
                                <a16:creationId xmlns:a16="http://schemas.microsoft.com/office/drawing/2014/main" id="{0C0527D0-DD7F-4900-99D3-24851E21E11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53905B9E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9F9F9"/>
                  <w:vAlign w:val="center"/>
                  <w:hideMark/>
                </w:tcPr>
                <w:p w14:paraId="24F4849E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New York, Bethpage</w:t>
                  </w:r>
                </w:p>
              </w:tc>
            </w:tr>
          </w:tbl>
          <w:p w14:paraId="64179B68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78B1CAE8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43.530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21639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43.53</w:t>
            </w:r>
          </w:p>
        </w:tc>
      </w:tr>
      <w:tr w:rsidR="00394938" w:rsidRPr="00394938" w14:paraId="78F2DADB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C884DB4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12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419B3CD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67.83.243.5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913AF43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rtr4-ge1-16.mhe.prnynj.cv.net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79DD9" w14:textId="0EE5612E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959C891" wp14:editId="0798E066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5240</wp:posOffset>
                  </wp:positionV>
                  <wp:extent cx="213360" cy="129540"/>
                  <wp:effectExtent l="0" t="0" r="0" b="3810"/>
                  <wp:wrapNone/>
                  <wp:docPr id="16" name="Picture 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E3621C6-E55F-48B4-91FE-A346FEFB796C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5">
                            <a:extLst>
                              <a:ext uri="{FF2B5EF4-FFF2-40B4-BE49-F238E27FC236}">
                                <a16:creationId xmlns:a16="http://schemas.microsoft.com/office/drawing/2014/main" id="{7E3621C6-E55F-48B4-91FE-A346FEFB796C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66A06572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FFFFF"/>
                  <w:vAlign w:val="center"/>
                  <w:hideMark/>
                </w:tcPr>
                <w:p w14:paraId="07AF2EBB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New Jersey, Jersey City</w:t>
                  </w:r>
                </w:p>
              </w:tc>
            </w:tr>
          </w:tbl>
          <w:p w14:paraId="3260A903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4140A424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50.245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5E0ED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50.245</w:t>
            </w:r>
          </w:p>
        </w:tc>
      </w:tr>
      <w:tr w:rsidR="00394938" w:rsidRPr="00394938" w14:paraId="44198E69" w14:textId="77777777" w:rsidTr="00394938">
        <w:trPr>
          <w:trHeight w:val="636"/>
        </w:trPr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2FFF1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1881C" w14:textId="77777777" w:rsidR="00394938" w:rsidRPr="00394938" w:rsidRDefault="00394938" w:rsidP="00394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F5F8F" w14:textId="77777777" w:rsidR="00394938" w:rsidRPr="00394938" w:rsidRDefault="00394938" w:rsidP="00394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1AC11" w14:textId="77777777" w:rsidR="00394938" w:rsidRPr="00394938" w:rsidRDefault="00394938" w:rsidP="00394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2EE14" w14:textId="77777777" w:rsidR="00394938" w:rsidRPr="00394938" w:rsidRDefault="00394938" w:rsidP="00394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4504E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143.43</w:t>
            </w:r>
          </w:p>
        </w:tc>
      </w:tr>
      <w:tr w:rsidR="00394938" w:rsidRPr="00394938" w14:paraId="3ECB68A2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23793653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1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7C25E25E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50.97.82.1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546A36A5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fcr03a.dal05.v797.uk2group.com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F3395" w14:textId="5C8533D0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54701B3F" wp14:editId="6D3D1CC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5240</wp:posOffset>
                  </wp:positionV>
                  <wp:extent cx="213360" cy="137160"/>
                  <wp:effectExtent l="0" t="0" r="0" b="0"/>
                  <wp:wrapNone/>
                  <wp:docPr id="33" name="Picture 3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4C5321D-049C-4C30-8E8E-10775DA2103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2">
                            <a:extLst>
                              <a:ext uri="{FF2B5EF4-FFF2-40B4-BE49-F238E27FC236}">
                                <a16:creationId xmlns:a16="http://schemas.microsoft.com/office/drawing/2014/main" id="{64C5321D-049C-4C30-8E8E-10775DA2103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07853849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9F9F9"/>
                  <w:vAlign w:val="center"/>
                  <w:hideMark/>
                </w:tcPr>
                <w:p w14:paraId="072A943A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Texas, Dallas</w:t>
                  </w:r>
                </w:p>
              </w:tc>
            </w:tr>
          </w:tbl>
          <w:p w14:paraId="1CCCF960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7E879BD5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0.609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230EB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0.609</w:t>
            </w:r>
          </w:p>
        </w:tc>
      </w:tr>
      <w:tr w:rsidR="00394938" w:rsidRPr="00394938" w14:paraId="620781F8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1C79F0B6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2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D143223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173.192.118.142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AD42F25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ae13.dar01.dal05.networklayer.com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194C2" w14:textId="5006C36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BD21F0B" wp14:editId="26D4E29F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5240</wp:posOffset>
                  </wp:positionV>
                  <wp:extent cx="213360" cy="129540"/>
                  <wp:effectExtent l="0" t="0" r="0" b="3810"/>
                  <wp:wrapNone/>
                  <wp:docPr id="34" name="Picture 3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0ED3896-DA14-46A6-ABCB-7E8F82EB52C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3">
                            <a:extLst>
                              <a:ext uri="{FF2B5EF4-FFF2-40B4-BE49-F238E27FC236}">
                                <a16:creationId xmlns:a16="http://schemas.microsoft.com/office/drawing/2014/main" id="{C0ED3896-DA14-46A6-ABCB-7E8F82EB52C7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1D2653DC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FFFFF"/>
                  <w:vAlign w:val="center"/>
                  <w:hideMark/>
                </w:tcPr>
                <w:p w14:paraId="385482AF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Texas, Dallas</w:t>
                  </w:r>
                </w:p>
              </w:tc>
            </w:tr>
          </w:tbl>
          <w:p w14:paraId="626BE20E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FCC29B2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0.462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8801C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0.462</w:t>
            </w:r>
          </w:p>
        </w:tc>
      </w:tr>
      <w:tr w:rsidR="00394938" w:rsidRPr="00394938" w14:paraId="45F03D27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5511F217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3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2C8144E2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173.192.18.214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763C547C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d6.12.c0ad.ip4.static.sl-reverse.com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216B5" w14:textId="41EF5221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76FDDD0F" wp14:editId="15ADA71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5240</wp:posOffset>
                  </wp:positionV>
                  <wp:extent cx="213360" cy="137160"/>
                  <wp:effectExtent l="0" t="0" r="0" b="0"/>
                  <wp:wrapNone/>
                  <wp:docPr id="35" name="Picture 3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39EC2D9-780B-4690-92D0-E6F154AC436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4">
                            <a:extLst>
                              <a:ext uri="{FF2B5EF4-FFF2-40B4-BE49-F238E27FC236}">
                                <a16:creationId xmlns:a16="http://schemas.microsoft.com/office/drawing/2014/main" id="{139EC2D9-780B-4690-92D0-E6F154AC436D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15076FB7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9F9F9"/>
                  <w:vAlign w:val="center"/>
                  <w:hideMark/>
                </w:tcPr>
                <w:p w14:paraId="30ADC265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Texas, Dallas</w:t>
                  </w:r>
                </w:p>
              </w:tc>
            </w:tr>
          </w:tbl>
          <w:p w14:paraId="59557CD8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3FA3619B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3.168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449CD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3.168</w:t>
            </w:r>
          </w:p>
        </w:tc>
      </w:tr>
      <w:tr w:rsidR="00394938" w:rsidRPr="00394938" w14:paraId="491D1EE8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C66C86D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4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E23CD78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50.97.17.56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E8E668F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ae5.cbs02.eq01.dal03.networklayer.com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1606D" w14:textId="5D515B3F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0416703B" wp14:editId="1E2A718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5240</wp:posOffset>
                  </wp:positionV>
                  <wp:extent cx="213360" cy="137160"/>
                  <wp:effectExtent l="0" t="0" r="0" b="0"/>
                  <wp:wrapNone/>
                  <wp:docPr id="36" name="Picture 3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31DF0988-C18F-48DB-997E-6EB6C3F6A91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5">
                            <a:extLst>
                              <a:ext uri="{FF2B5EF4-FFF2-40B4-BE49-F238E27FC236}">
                                <a16:creationId xmlns:a16="http://schemas.microsoft.com/office/drawing/2014/main" id="{31DF0988-C18F-48DB-997E-6EB6C3F6A912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29FBC6F4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FFFFF"/>
                  <w:vAlign w:val="center"/>
                  <w:hideMark/>
                </w:tcPr>
                <w:p w14:paraId="67DD25B0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Texas, Dallas</w:t>
                  </w:r>
                </w:p>
              </w:tc>
            </w:tr>
          </w:tbl>
          <w:p w14:paraId="3B0C3557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5E671502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2.528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DD5BA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2.528</w:t>
            </w:r>
          </w:p>
        </w:tc>
      </w:tr>
      <w:tr w:rsidR="00394938" w:rsidRPr="00394938" w14:paraId="3C083B82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7D37780E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5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54059FC1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169.45.18.73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76CE93E4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ae8.cbs02.dr01.dal04.networklayer.com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C776E" w14:textId="659CC486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6BDC2A93" wp14:editId="27B1A89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5240</wp:posOffset>
                  </wp:positionV>
                  <wp:extent cx="213360" cy="137160"/>
                  <wp:effectExtent l="0" t="0" r="0" b="0"/>
                  <wp:wrapNone/>
                  <wp:docPr id="37" name="Picture 3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CB8297C-863F-4FCF-AC6F-D14CD80D129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6">
                            <a:extLst>
                              <a:ext uri="{FF2B5EF4-FFF2-40B4-BE49-F238E27FC236}">
                                <a16:creationId xmlns:a16="http://schemas.microsoft.com/office/drawing/2014/main" id="{DCB8297C-863F-4FCF-AC6F-D14CD80D1298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35D6460C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9F9F9"/>
                  <w:vAlign w:val="center"/>
                  <w:hideMark/>
                </w:tcPr>
                <w:p w14:paraId="6F4E9C7C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Texas, Dallas</w:t>
                  </w:r>
                </w:p>
              </w:tc>
            </w:tr>
          </w:tbl>
          <w:p w14:paraId="7849FDB8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499760FF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2.820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0F8DE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2.82</w:t>
            </w:r>
          </w:p>
        </w:tc>
      </w:tr>
      <w:tr w:rsidR="00394938" w:rsidRPr="00394938" w14:paraId="47B90569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2DFC26B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8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D3254B0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50.97.17.45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EE7F1A1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ae9.bbr02.tl01.nyc01.networklayer.com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D738B" w14:textId="1AD39A03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785A2A82" wp14:editId="0AF2AC9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5240</wp:posOffset>
                  </wp:positionV>
                  <wp:extent cx="213360" cy="137160"/>
                  <wp:effectExtent l="0" t="0" r="0" b="0"/>
                  <wp:wrapNone/>
                  <wp:docPr id="38" name="Picture 3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8B9247B-0F32-47F8-B3FC-320CBE3A0921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7">
                            <a:extLst>
                              <a:ext uri="{FF2B5EF4-FFF2-40B4-BE49-F238E27FC236}">
                                <a16:creationId xmlns:a16="http://schemas.microsoft.com/office/drawing/2014/main" id="{28B9247B-0F32-47F8-B3FC-320CBE3A0921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448B9ED7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FFFFF"/>
                  <w:vAlign w:val="center"/>
                  <w:hideMark/>
                </w:tcPr>
                <w:p w14:paraId="31B69555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New York, New York City</w:t>
                  </w:r>
                </w:p>
              </w:tc>
            </w:tr>
          </w:tbl>
          <w:p w14:paraId="3B598A74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752150A4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43.633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F8EE1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43.633</w:t>
            </w:r>
          </w:p>
        </w:tc>
      </w:tr>
      <w:tr w:rsidR="00394938" w:rsidRPr="00394938" w14:paraId="0DD1267B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2011656A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9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566C45EF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65.19.113.154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12C3C508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451be09a.cst.lightpath.net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A8A43" w14:textId="219C4BD2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361DA6A7" wp14:editId="5E453F5A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5240</wp:posOffset>
                  </wp:positionV>
                  <wp:extent cx="213360" cy="137160"/>
                  <wp:effectExtent l="0" t="0" r="0" b="0"/>
                  <wp:wrapNone/>
                  <wp:docPr id="39" name="Picture 3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2DEFAA9-6A6D-45AF-B2AA-BE1479F359A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8">
                            <a:extLst>
                              <a:ext uri="{FF2B5EF4-FFF2-40B4-BE49-F238E27FC236}">
                                <a16:creationId xmlns:a16="http://schemas.microsoft.com/office/drawing/2014/main" id="{12DEFAA9-6A6D-45AF-B2AA-BE1479F359A7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5FFDDF6A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9F9F9"/>
                  <w:vAlign w:val="center"/>
                  <w:hideMark/>
                </w:tcPr>
                <w:p w14:paraId="41471BAF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New York, Bethpage</w:t>
                  </w:r>
                </w:p>
              </w:tc>
            </w:tr>
          </w:tbl>
          <w:p w14:paraId="2970D35B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9F9F9"/>
            <w:vAlign w:val="center"/>
            <w:hideMark/>
          </w:tcPr>
          <w:p w14:paraId="68690879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43.849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6EF90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43.849</w:t>
            </w:r>
          </w:p>
        </w:tc>
      </w:tr>
      <w:tr w:rsidR="00394938" w:rsidRPr="00394938" w14:paraId="35122285" w14:textId="77777777" w:rsidTr="00394938">
        <w:trPr>
          <w:trHeight w:val="636"/>
        </w:trPr>
        <w:tc>
          <w:tcPr>
            <w:tcW w:w="8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BDF4E2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12</w:t>
            </w:r>
          </w:p>
        </w:tc>
        <w:tc>
          <w:tcPr>
            <w:tcW w:w="1418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31683E6C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67.83.243.1</w:t>
            </w:r>
          </w:p>
        </w:tc>
        <w:tc>
          <w:tcPr>
            <w:tcW w:w="3089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072F712E" w14:textId="77777777" w:rsidR="00394938" w:rsidRPr="00394938" w:rsidRDefault="00394938" w:rsidP="00394938">
            <w:pPr>
              <w:spacing w:after="0" w:line="240" w:lineRule="auto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rtr3-ge1-17.mhe.prnynj.cv.net</w:t>
            </w: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5B12D" w14:textId="63912E7E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noProof/>
                <w:color w:val="000000"/>
              </w:rPr>
              <w:drawing>
                <wp:anchor distT="0" distB="0" distL="114300" distR="114300" simplePos="0" relativeHeight="251658240" behindDoc="0" locked="0" layoutInCell="1" allowOverlap="1" wp14:anchorId="2A8F1E06" wp14:editId="553168E0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5240</wp:posOffset>
                  </wp:positionV>
                  <wp:extent cx="213360" cy="144780"/>
                  <wp:effectExtent l="0" t="0" r="0" b="0"/>
                  <wp:wrapNone/>
                  <wp:docPr id="40" name="Picture 4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A4D2A9C-485F-43F5-AC51-F4351453C11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39">
                            <a:extLst>
                              <a:ext uri="{FF2B5EF4-FFF2-40B4-BE49-F238E27FC236}">
                                <a16:creationId xmlns:a16="http://schemas.microsoft.com/office/drawing/2014/main" id="{CA4D2A9C-485F-43F5-AC51-F4351453C11B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1371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38"/>
            </w:tblGrid>
            <w:tr w:rsidR="00394938" w:rsidRPr="00394938" w14:paraId="4E99DE11" w14:textId="77777777">
              <w:trPr>
                <w:trHeight w:val="636"/>
                <w:tblCellSpacing w:w="0" w:type="dxa"/>
              </w:trPr>
              <w:tc>
                <w:tcPr>
                  <w:tcW w:w="4140" w:type="dxa"/>
                  <w:tcBorders>
                    <w:top w:val="single" w:sz="8" w:space="0" w:color="DDDDDD"/>
                    <w:left w:val="nil"/>
                    <w:bottom w:val="nil"/>
                    <w:right w:val="nil"/>
                  </w:tcBorders>
                  <w:shd w:val="clear" w:color="000000" w:fill="FFFFFF"/>
                  <w:vAlign w:val="center"/>
                  <w:hideMark/>
                </w:tcPr>
                <w:p w14:paraId="553ADF6B" w14:textId="77777777" w:rsidR="00394938" w:rsidRPr="00394938" w:rsidRDefault="00394938" w:rsidP="0039493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</w:pPr>
                  <w:r w:rsidRPr="00394938">
                    <w:rPr>
                      <w:rFonts w:ascii="Arial" w:eastAsia="Times New Roman" w:hAnsi="Arial" w:cs="Arial"/>
                      <w:color w:val="3E4D5C"/>
                      <w:sz w:val="16"/>
                      <w:szCs w:val="16"/>
                    </w:rPr>
                    <w:t> United States of America, New Jersey, Jersey City</w:t>
                  </w:r>
                </w:p>
              </w:tc>
            </w:tr>
          </w:tbl>
          <w:p w14:paraId="7FE915FA" w14:textId="77777777" w:rsidR="00394938" w:rsidRPr="00394938" w:rsidRDefault="00394938" w:rsidP="0039493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10" w:type="dxa"/>
            <w:tcBorders>
              <w:top w:val="single" w:sz="8" w:space="0" w:color="DDDDDD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14:paraId="2BFD15ED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3E4D5C"/>
                <w:sz w:val="16"/>
                <w:szCs w:val="16"/>
              </w:rPr>
            </w:pPr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 xml:space="preserve">47.800 </w:t>
            </w:r>
            <w:proofErr w:type="spellStart"/>
            <w:r w:rsidRPr="00394938">
              <w:rPr>
                <w:rFonts w:ascii="Arial" w:eastAsia="Times New Roman" w:hAnsi="Arial" w:cs="Arial"/>
                <w:color w:val="3E4D5C"/>
                <w:sz w:val="16"/>
                <w:szCs w:val="16"/>
              </w:rPr>
              <w:t>ms</w:t>
            </w:r>
            <w:proofErr w:type="spellEnd"/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EF38D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47.8</w:t>
            </w:r>
          </w:p>
        </w:tc>
      </w:tr>
      <w:tr w:rsidR="00394938" w:rsidRPr="00394938" w14:paraId="7E0B2817" w14:textId="77777777" w:rsidTr="00394938">
        <w:trPr>
          <w:trHeight w:val="636"/>
        </w:trPr>
        <w:tc>
          <w:tcPr>
            <w:tcW w:w="8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307EF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41778" w14:textId="77777777" w:rsidR="00394938" w:rsidRPr="00394938" w:rsidRDefault="00394938" w:rsidP="00394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8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5208C" w14:textId="77777777" w:rsidR="00394938" w:rsidRPr="00394938" w:rsidRDefault="00394938" w:rsidP="00394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E7F6A" w14:textId="77777777" w:rsidR="00394938" w:rsidRPr="00394938" w:rsidRDefault="00394938" w:rsidP="00394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AD634" w14:textId="77777777" w:rsidR="00394938" w:rsidRPr="00394938" w:rsidRDefault="00394938" w:rsidP="0039493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87AC8" w14:textId="77777777" w:rsidR="00394938" w:rsidRPr="00394938" w:rsidRDefault="00394938" w:rsidP="0039493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394938">
              <w:rPr>
                <w:rFonts w:ascii="Calibri" w:eastAsia="Times New Roman" w:hAnsi="Calibri" w:cs="Calibri"/>
                <w:color w:val="000000"/>
              </w:rPr>
              <w:t>144.869</w:t>
            </w:r>
          </w:p>
        </w:tc>
      </w:tr>
    </w:tbl>
    <w:p w14:paraId="749A9918" w14:textId="77777777" w:rsidR="00394938" w:rsidRDefault="00394938" w:rsidP="00FA5E8C">
      <w:pPr>
        <w:rPr>
          <w:sz w:val="28"/>
          <w:szCs w:val="28"/>
        </w:rPr>
      </w:pPr>
    </w:p>
    <w:p w14:paraId="2E9D84BC" w14:textId="44354E89" w:rsidR="0004309A" w:rsidRPr="00781C5F" w:rsidRDefault="00082C3C" w:rsidP="005227C9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781C5F">
        <w:rPr>
          <w:sz w:val="28"/>
          <w:szCs w:val="28"/>
        </w:rPr>
        <w:t>Average =(216.486+143.43+144.869)/3=</w:t>
      </w:r>
      <w:r w:rsidR="00A76382" w:rsidRPr="00781C5F">
        <w:rPr>
          <w:sz w:val="28"/>
          <w:szCs w:val="28"/>
        </w:rPr>
        <w:t>168.261</w:t>
      </w:r>
      <w:r w:rsidR="00073492" w:rsidRPr="00781C5F">
        <w:rPr>
          <w:sz w:val="28"/>
          <w:szCs w:val="28"/>
        </w:rPr>
        <w:t xml:space="preserve"> </w:t>
      </w:r>
      <w:proofErr w:type="spellStart"/>
      <w:r w:rsidR="00073492" w:rsidRPr="00781C5F">
        <w:rPr>
          <w:sz w:val="28"/>
          <w:szCs w:val="28"/>
        </w:rPr>
        <w:t>ms</w:t>
      </w:r>
      <w:proofErr w:type="spellEnd"/>
    </w:p>
    <w:p w14:paraId="2E585E80" w14:textId="535952F3" w:rsidR="00E25D12" w:rsidRPr="00674603" w:rsidRDefault="00BA0859" w:rsidP="00674603">
      <w:pPr>
        <w:pStyle w:val="ListParagraph"/>
        <w:rPr>
          <w:sz w:val="28"/>
          <w:szCs w:val="28"/>
        </w:rPr>
      </w:pPr>
      <w:r w:rsidRPr="00781C5F">
        <w:rPr>
          <w:sz w:val="28"/>
          <w:szCs w:val="28"/>
        </w:rPr>
        <w:t>Standard deviation=((216.486-168.261)^2+(143.43-168.261)^2+(144.869-168.261)^2)/3^(1/2)</w:t>
      </w:r>
      <w:r w:rsidR="00E25D12" w:rsidRPr="00674603">
        <w:rPr>
          <w:sz w:val="28"/>
          <w:szCs w:val="28"/>
        </w:rPr>
        <w:t>=34.104</w:t>
      </w:r>
    </w:p>
    <w:p w14:paraId="0EE44B55" w14:textId="43069B8F" w:rsidR="00510C3D" w:rsidRPr="00781C5F" w:rsidRDefault="002020B5" w:rsidP="00312BB0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781C5F">
        <w:rPr>
          <w:sz w:val="28"/>
          <w:szCs w:val="28"/>
        </w:rPr>
        <w:t>The three numbers of router are 12,12,12</w:t>
      </w:r>
    </w:p>
    <w:p w14:paraId="6F8A90DE" w14:textId="45E8E72D" w:rsidR="002020B5" w:rsidRPr="00781C5F" w:rsidRDefault="002020B5" w:rsidP="002020B5">
      <w:pPr>
        <w:pStyle w:val="ListParagraph"/>
        <w:rPr>
          <w:sz w:val="28"/>
          <w:szCs w:val="28"/>
        </w:rPr>
      </w:pPr>
      <w:r w:rsidRPr="00781C5F">
        <w:rPr>
          <w:sz w:val="28"/>
          <w:szCs w:val="28"/>
        </w:rPr>
        <w:t>The path didn’t change.</w:t>
      </w:r>
    </w:p>
    <w:p w14:paraId="66BC3212" w14:textId="51C60F0F" w:rsidR="006B7BD8" w:rsidRPr="00781C5F" w:rsidRDefault="005D679B" w:rsidP="00312BB0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r w:rsidRPr="00781C5F">
        <w:rPr>
          <w:sz w:val="28"/>
          <w:szCs w:val="28"/>
        </w:rPr>
        <w:t>According to the excel, the biggest delay always happens in</w:t>
      </w:r>
      <w:r w:rsidRPr="00781C5F">
        <w:rPr>
          <w:rFonts w:hint="eastAsia"/>
          <w:sz w:val="28"/>
          <w:szCs w:val="28"/>
        </w:rPr>
        <w:t> </w:t>
      </w:r>
      <w:r w:rsidRPr="00781C5F">
        <w:rPr>
          <w:b/>
          <w:bCs/>
          <w:sz w:val="28"/>
          <w:szCs w:val="28"/>
        </w:rPr>
        <w:t>United States of America, New York, Bethpage</w:t>
      </w:r>
    </w:p>
    <w:p w14:paraId="5B9B17DA" w14:textId="29F7A352" w:rsidR="00E621CA" w:rsidRDefault="00184C9C" w:rsidP="00A55F2F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781C5F">
        <w:rPr>
          <w:sz w:val="28"/>
          <w:szCs w:val="28"/>
        </w:rPr>
        <w:t xml:space="preserve">The intra-continent are </w:t>
      </w:r>
      <w:r w:rsidR="003776B6" w:rsidRPr="00781C5F">
        <w:rPr>
          <w:sz w:val="28"/>
          <w:szCs w:val="28"/>
        </w:rPr>
        <w:t>always</w:t>
      </w:r>
      <w:r w:rsidRPr="00781C5F">
        <w:rPr>
          <w:sz w:val="28"/>
          <w:szCs w:val="28"/>
        </w:rPr>
        <w:t xml:space="preserve"> faster than the inter-continent</w:t>
      </w:r>
    </w:p>
    <w:p w14:paraId="4F8F49C2" w14:textId="77777777" w:rsidR="00BE5680" w:rsidRPr="00BE5680" w:rsidRDefault="00BE5680" w:rsidP="00BE5680">
      <w:pPr>
        <w:rPr>
          <w:sz w:val="28"/>
          <w:szCs w:val="28"/>
        </w:rPr>
      </w:pPr>
    </w:p>
    <w:p w14:paraId="55BEDC71" w14:textId="77777777" w:rsidR="00EC27FB" w:rsidRPr="00781C5F" w:rsidRDefault="002D1997" w:rsidP="002D1997">
      <w:pPr>
        <w:rPr>
          <w:sz w:val="28"/>
          <w:szCs w:val="28"/>
        </w:rPr>
      </w:pPr>
      <w:r w:rsidRPr="00781C5F">
        <w:rPr>
          <w:sz w:val="28"/>
          <w:szCs w:val="28"/>
        </w:rPr>
        <w:lastRenderedPageBreak/>
        <w:t>P1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0"/>
        <w:gridCol w:w="531"/>
        <w:gridCol w:w="2822"/>
        <w:gridCol w:w="1367"/>
        <w:gridCol w:w="2377"/>
        <w:gridCol w:w="633"/>
      </w:tblGrid>
      <w:tr w:rsidR="00EC27FB" w:rsidRPr="00EC27FB" w14:paraId="16A806DB" w14:textId="77777777" w:rsidTr="00EC27FB">
        <w:trPr>
          <w:trHeight w:val="300"/>
        </w:trPr>
        <w:tc>
          <w:tcPr>
            <w:tcW w:w="6960" w:type="dxa"/>
            <w:gridSpan w:val="3"/>
            <w:noWrap/>
            <w:hideMark/>
          </w:tcPr>
          <w:p w14:paraId="161BC454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http://traceroute.sdv.fr/index.php?v6=0&amp;host=69.120.159.83</w:t>
            </w:r>
          </w:p>
        </w:tc>
        <w:tc>
          <w:tcPr>
            <w:tcW w:w="1920" w:type="dxa"/>
            <w:noWrap/>
            <w:hideMark/>
          </w:tcPr>
          <w:p w14:paraId="424785DC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4260" w:type="dxa"/>
            <w:noWrap/>
            <w:hideMark/>
          </w:tcPr>
          <w:p w14:paraId="4CE71D5E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960" w:type="dxa"/>
            <w:noWrap/>
            <w:hideMark/>
          </w:tcPr>
          <w:p w14:paraId="595E6DD2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5D6D93BC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471BB2CF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to 69.120.159.83 (new jersey)</w:t>
            </w:r>
          </w:p>
        </w:tc>
        <w:tc>
          <w:tcPr>
            <w:tcW w:w="658" w:type="dxa"/>
            <w:noWrap/>
            <w:hideMark/>
          </w:tcPr>
          <w:p w14:paraId="0CA79255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3460" w:type="dxa"/>
            <w:noWrap/>
            <w:hideMark/>
          </w:tcPr>
          <w:p w14:paraId="13A58645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1920" w:type="dxa"/>
            <w:noWrap/>
            <w:hideMark/>
          </w:tcPr>
          <w:p w14:paraId="501CD22B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4260" w:type="dxa"/>
            <w:noWrap/>
            <w:hideMark/>
          </w:tcPr>
          <w:p w14:paraId="7CB791EF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960" w:type="dxa"/>
            <w:noWrap/>
            <w:hideMark/>
          </w:tcPr>
          <w:p w14:paraId="2966879E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14C781E0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4FC97D3F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7FD6AD94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Hop</w:t>
            </w:r>
          </w:p>
        </w:tc>
        <w:tc>
          <w:tcPr>
            <w:tcW w:w="3460" w:type="dxa"/>
            <w:hideMark/>
          </w:tcPr>
          <w:p w14:paraId="69CE02D8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Hostname</w:t>
            </w:r>
          </w:p>
        </w:tc>
        <w:tc>
          <w:tcPr>
            <w:tcW w:w="1920" w:type="dxa"/>
            <w:noWrap/>
            <w:hideMark/>
          </w:tcPr>
          <w:p w14:paraId="1F5010E1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IP </w:t>
            </w:r>
            <w:proofErr w:type="spellStart"/>
            <w:r w:rsidRPr="00EC27FB">
              <w:rPr>
                <w:sz w:val="28"/>
                <w:szCs w:val="28"/>
              </w:rPr>
              <w:t>Adress</w:t>
            </w:r>
            <w:proofErr w:type="spellEnd"/>
          </w:p>
        </w:tc>
        <w:tc>
          <w:tcPr>
            <w:tcW w:w="4260" w:type="dxa"/>
            <w:hideMark/>
          </w:tcPr>
          <w:p w14:paraId="5DA45D9B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Time</w:t>
            </w:r>
          </w:p>
        </w:tc>
        <w:tc>
          <w:tcPr>
            <w:tcW w:w="960" w:type="dxa"/>
            <w:noWrap/>
            <w:hideMark/>
          </w:tcPr>
          <w:p w14:paraId="05A7E34C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692C84BE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44CE28BF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33FDEDF8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1</w:t>
            </w:r>
          </w:p>
        </w:tc>
        <w:tc>
          <w:tcPr>
            <w:tcW w:w="3460" w:type="dxa"/>
            <w:hideMark/>
          </w:tcPr>
          <w:p w14:paraId="2F9F20FB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wblindix.sdv.fr      </w:t>
            </w:r>
          </w:p>
        </w:tc>
        <w:tc>
          <w:tcPr>
            <w:tcW w:w="1920" w:type="dxa"/>
            <w:hideMark/>
          </w:tcPr>
          <w:p w14:paraId="06C10784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212.95.66.126      </w:t>
            </w:r>
          </w:p>
        </w:tc>
        <w:tc>
          <w:tcPr>
            <w:tcW w:w="4260" w:type="dxa"/>
            <w:hideMark/>
          </w:tcPr>
          <w:p w14:paraId="364A0D9F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0.154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  <w:tc>
          <w:tcPr>
            <w:tcW w:w="960" w:type="dxa"/>
            <w:noWrap/>
            <w:hideMark/>
          </w:tcPr>
          <w:p w14:paraId="51F96F37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10E9212E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6BED5F36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0C6A93EE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2</w:t>
            </w:r>
          </w:p>
        </w:tc>
        <w:tc>
          <w:tcPr>
            <w:tcW w:w="3460" w:type="dxa"/>
            <w:hideMark/>
          </w:tcPr>
          <w:p w14:paraId="6FB9C7EE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border-gateway2.sdv.fr      </w:t>
            </w:r>
          </w:p>
        </w:tc>
        <w:tc>
          <w:tcPr>
            <w:tcW w:w="1920" w:type="dxa"/>
            <w:hideMark/>
          </w:tcPr>
          <w:p w14:paraId="4537F7B0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212.95.69.227      </w:t>
            </w:r>
          </w:p>
        </w:tc>
        <w:tc>
          <w:tcPr>
            <w:tcW w:w="4260" w:type="dxa"/>
            <w:hideMark/>
          </w:tcPr>
          <w:p w14:paraId="0F25E917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0.786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  <w:tc>
          <w:tcPr>
            <w:tcW w:w="960" w:type="dxa"/>
            <w:noWrap/>
            <w:hideMark/>
          </w:tcPr>
          <w:p w14:paraId="3C6BDC24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2BD967AE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5AAA9BDB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5E29F899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3</w:t>
            </w:r>
          </w:p>
        </w:tc>
        <w:tc>
          <w:tcPr>
            <w:tcW w:w="3460" w:type="dxa"/>
            <w:hideMark/>
          </w:tcPr>
          <w:p w14:paraId="0B32EFD5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th2-10g-0003.sdv.fr      </w:t>
            </w:r>
          </w:p>
        </w:tc>
        <w:tc>
          <w:tcPr>
            <w:tcW w:w="1920" w:type="dxa"/>
            <w:hideMark/>
          </w:tcPr>
          <w:p w14:paraId="3C278796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212.95.64.54      </w:t>
            </w:r>
          </w:p>
        </w:tc>
        <w:tc>
          <w:tcPr>
            <w:tcW w:w="4260" w:type="dxa"/>
            <w:hideMark/>
          </w:tcPr>
          <w:p w14:paraId="53894ABA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6.699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  <w:tc>
          <w:tcPr>
            <w:tcW w:w="960" w:type="dxa"/>
            <w:noWrap/>
            <w:hideMark/>
          </w:tcPr>
          <w:p w14:paraId="5504951D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09199251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4E6B5880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072EFB9F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4</w:t>
            </w:r>
          </w:p>
        </w:tc>
        <w:tc>
          <w:tcPr>
            <w:tcW w:w="3460" w:type="dxa"/>
            <w:hideMark/>
          </w:tcPr>
          <w:p w14:paraId="3077C36D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equinix-paris.mpr1.cdg12.fr.above.net      </w:t>
            </w:r>
          </w:p>
        </w:tc>
        <w:tc>
          <w:tcPr>
            <w:tcW w:w="1920" w:type="dxa"/>
            <w:hideMark/>
          </w:tcPr>
          <w:p w14:paraId="7D90FD11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195.42.144.13      </w:t>
            </w:r>
          </w:p>
        </w:tc>
        <w:tc>
          <w:tcPr>
            <w:tcW w:w="4260" w:type="dxa"/>
            <w:hideMark/>
          </w:tcPr>
          <w:p w14:paraId="3E497887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6.402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  <w:tc>
          <w:tcPr>
            <w:tcW w:w="960" w:type="dxa"/>
            <w:noWrap/>
            <w:hideMark/>
          </w:tcPr>
          <w:p w14:paraId="23A1968E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5D05AECD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350EE0E7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16D6CF98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5</w:t>
            </w:r>
          </w:p>
        </w:tc>
        <w:tc>
          <w:tcPr>
            <w:tcW w:w="3460" w:type="dxa"/>
            <w:hideMark/>
          </w:tcPr>
          <w:p w14:paraId="49E6AD3F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ae27.cs1.cdg12.fr.eth.zayo.com      </w:t>
            </w:r>
          </w:p>
        </w:tc>
        <w:tc>
          <w:tcPr>
            <w:tcW w:w="1920" w:type="dxa"/>
            <w:hideMark/>
          </w:tcPr>
          <w:p w14:paraId="3191181D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64.125.29.6      </w:t>
            </w:r>
          </w:p>
        </w:tc>
        <w:tc>
          <w:tcPr>
            <w:tcW w:w="4260" w:type="dxa"/>
            <w:hideMark/>
          </w:tcPr>
          <w:p w14:paraId="2656DC4A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78.435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  <w:tc>
          <w:tcPr>
            <w:tcW w:w="960" w:type="dxa"/>
            <w:noWrap/>
            <w:hideMark/>
          </w:tcPr>
          <w:p w14:paraId="6D4DCEDC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61853C32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3E0FE96E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037AFD94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8</w:t>
            </w:r>
          </w:p>
        </w:tc>
        <w:tc>
          <w:tcPr>
            <w:tcW w:w="3460" w:type="dxa"/>
            <w:hideMark/>
          </w:tcPr>
          <w:p w14:paraId="205EB75D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ae22.ter1.ewr1.us.zip.zayo.com      </w:t>
            </w:r>
          </w:p>
        </w:tc>
        <w:tc>
          <w:tcPr>
            <w:tcW w:w="1920" w:type="dxa"/>
            <w:hideMark/>
          </w:tcPr>
          <w:p w14:paraId="6CAD1EC8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64.125.29.161      </w:t>
            </w:r>
          </w:p>
        </w:tc>
        <w:tc>
          <w:tcPr>
            <w:tcW w:w="4260" w:type="dxa"/>
            <w:hideMark/>
          </w:tcPr>
          <w:p w14:paraId="4882E11B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78.3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  <w:tc>
          <w:tcPr>
            <w:tcW w:w="960" w:type="dxa"/>
            <w:noWrap/>
            <w:hideMark/>
          </w:tcPr>
          <w:p w14:paraId="6002ABCA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4AEAA228" w14:textId="77777777" w:rsidTr="00EC27FB">
        <w:trPr>
          <w:trHeight w:val="480"/>
        </w:trPr>
        <w:tc>
          <w:tcPr>
            <w:tcW w:w="2842" w:type="dxa"/>
            <w:noWrap/>
            <w:hideMark/>
          </w:tcPr>
          <w:p w14:paraId="4F6345DF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2E7C5195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9</w:t>
            </w:r>
          </w:p>
        </w:tc>
        <w:tc>
          <w:tcPr>
            <w:tcW w:w="3460" w:type="dxa"/>
            <w:hideMark/>
          </w:tcPr>
          <w:p w14:paraId="7252853C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128.177.75.115.IPYX-249626-910-ZYO.zip.zayo.com      </w:t>
            </w:r>
          </w:p>
        </w:tc>
        <w:tc>
          <w:tcPr>
            <w:tcW w:w="1920" w:type="dxa"/>
            <w:hideMark/>
          </w:tcPr>
          <w:p w14:paraId="62CE5345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128.177.75.115      </w:t>
            </w:r>
          </w:p>
        </w:tc>
        <w:tc>
          <w:tcPr>
            <w:tcW w:w="4260" w:type="dxa"/>
            <w:hideMark/>
          </w:tcPr>
          <w:p w14:paraId="205D5D4D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78.635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  <w:tc>
          <w:tcPr>
            <w:tcW w:w="960" w:type="dxa"/>
            <w:noWrap/>
            <w:hideMark/>
          </w:tcPr>
          <w:p w14:paraId="38D127A4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5AAD832F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265BC1BC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2923FDAC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10</w:t>
            </w:r>
          </w:p>
        </w:tc>
        <w:tc>
          <w:tcPr>
            <w:tcW w:w="3460" w:type="dxa"/>
            <w:hideMark/>
          </w:tcPr>
          <w:p w14:paraId="64C7880C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64.15.1.11      </w:t>
            </w:r>
          </w:p>
        </w:tc>
        <w:tc>
          <w:tcPr>
            <w:tcW w:w="1920" w:type="dxa"/>
            <w:hideMark/>
          </w:tcPr>
          <w:p w14:paraId="55BB2906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64.15.1.11      </w:t>
            </w:r>
          </w:p>
        </w:tc>
        <w:tc>
          <w:tcPr>
            <w:tcW w:w="4260" w:type="dxa"/>
            <w:hideMark/>
          </w:tcPr>
          <w:p w14:paraId="08219DE7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80.292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  <w:tc>
          <w:tcPr>
            <w:tcW w:w="960" w:type="dxa"/>
            <w:noWrap/>
            <w:hideMark/>
          </w:tcPr>
          <w:p w14:paraId="0CB36EC7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4D394F28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4D8E996F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72A11EB9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11</w:t>
            </w:r>
          </w:p>
        </w:tc>
        <w:tc>
          <w:tcPr>
            <w:tcW w:w="3460" w:type="dxa"/>
            <w:hideMark/>
          </w:tcPr>
          <w:p w14:paraId="2A249286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64.15.6.17      </w:t>
            </w:r>
          </w:p>
        </w:tc>
        <w:tc>
          <w:tcPr>
            <w:tcW w:w="1920" w:type="dxa"/>
            <w:hideMark/>
          </w:tcPr>
          <w:p w14:paraId="5815E722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64.15.6.17      </w:t>
            </w:r>
          </w:p>
        </w:tc>
        <w:tc>
          <w:tcPr>
            <w:tcW w:w="4260" w:type="dxa"/>
            <w:hideMark/>
          </w:tcPr>
          <w:p w14:paraId="5B50F5FE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80.18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  <w:tc>
          <w:tcPr>
            <w:tcW w:w="960" w:type="dxa"/>
            <w:noWrap/>
            <w:hideMark/>
          </w:tcPr>
          <w:p w14:paraId="4BF9E7AA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73FBCEF6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2A9E88AD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1EEE11D7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12</w:t>
            </w:r>
          </w:p>
        </w:tc>
        <w:tc>
          <w:tcPr>
            <w:tcW w:w="3460" w:type="dxa"/>
            <w:hideMark/>
          </w:tcPr>
          <w:p w14:paraId="2E2F3967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rtr4-ge1-16.mhe.prnynj.cv.net      </w:t>
            </w:r>
          </w:p>
        </w:tc>
        <w:tc>
          <w:tcPr>
            <w:tcW w:w="1920" w:type="dxa"/>
            <w:hideMark/>
          </w:tcPr>
          <w:p w14:paraId="64B9E527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67.83.243.5      </w:t>
            </w:r>
          </w:p>
        </w:tc>
        <w:tc>
          <w:tcPr>
            <w:tcW w:w="4260" w:type="dxa"/>
            <w:hideMark/>
          </w:tcPr>
          <w:p w14:paraId="4A9906F9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88.576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  <w:tc>
          <w:tcPr>
            <w:tcW w:w="960" w:type="dxa"/>
            <w:noWrap/>
            <w:hideMark/>
          </w:tcPr>
          <w:p w14:paraId="6BAD5752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55C483A7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1E3F9C0B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09522266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13</w:t>
            </w:r>
          </w:p>
        </w:tc>
        <w:tc>
          <w:tcPr>
            <w:tcW w:w="3460" w:type="dxa"/>
            <w:hideMark/>
          </w:tcPr>
          <w:p w14:paraId="2EFE52B6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67.59.240.151      </w:t>
            </w:r>
          </w:p>
        </w:tc>
        <w:tc>
          <w:tcPr>
            <w:tcW w:w="1920" w:type="dxa"/>
            <w:hideMark/>
          </w:tcPr>
          <w:p w14:paraId="6DB7D7AC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67.59.240.151      </w:t>
            </w:r>
          </w:p>
        </w:tc>
        <w:tc>
          <w:tcPr>
            <w:tcW w:w="4260" w:type="dxa"/>
            <w:hideMark/>
          </w:tcPr>
          <w:p w14:paraId="40D9CD3B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82.078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  <w:tc>
          <w:tcPr>
            <w:tcW w:w="960" w:type="dxa"/>
            <w:noWrap/>
            <w:hideMark/>
          </w:tcPr>
          <w:p w14:paraId="7EA33210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53D1F478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6EFB709C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3F1C13CC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3460" w:type="dxa"/>
            <w:hideMark/>
          </w:tcPr>
          <w:p w14:paraId="33304E27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  <w:tc>
          <w:tcPr>
            <w:tcW w:w="1920" w:type="dxa"/>
            <w:hideMark/>
          </w:tcPr>
          <w:p w14:paraId="5F330E39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4260" w:type="dxa"/>
            <w:hideMark/>
          </w:tcPr>
          <w:p w14:paraId="44B59BAA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960" w:type="dxa"/>
            <w:noWrap/>
            <w:hideMark/>
          </w:tcPr>
          <w:p w14:paraId="0621A55F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48B4FEE7" w14:textId="77777777" w:rsidTr="00EC27FB">
        <w:trPr>
          <w:trHeight w:val="288"/>
        </w:trPr>
        <w:tc>
          <w:tcPr>
            <w:tcW w:w="6960" w:type="dxa"/>
            <w:gridSpan w:val="3"/>
            <w:noWrap/>
            <w:hideMark/>
          </w:tcPr>
          <w:p w14:paraId="389C79F5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https://www.as30781.net/nettools/traceroute/</w:t>
            </w:r>
          </w:p>
        </w:tc>
        <w:tc>
          <w:tcPr>
            <w:tcW w:w="1920" w:type="dxa"/>
            <w:noWrap/>
            <w:hideMark/>
          </w:tcPr>
          <w:p w14:paraId="65FF8817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4260" w:type="dxa"/>
            <w:noWrap/>
            <w:hideMark/>
          </w:tcPr>
          <w:p w14:paraId="1714BD43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960" w:type="dxa"/>
            <w:noWrap/>
            <w:hideMark/>
          </w:tcPr>
          <w:p w14:paraId="11AD8431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36C1A69E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62A3B91C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lastRenderedPageBreak/>
              <w:t>to 69.120.159.83 (new jersey)</w:t>
            </w:r>
          </w:p>
        </w:tc>
        <w:tc>
          <w:tcPr>
            <w:tcW w:w="658" w:type="dxa"/>
            <w:noWrap/>
            <w:hideMark/>
          </w:tcPr>
          <w:p w14:paraId="3E01552B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3460" w:type="dxa"/>
            <w:noWrap/>
            <w:hideMark/>
          </w:tcPr>
          <w:p w14:paraId="542D1EF9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1920" w:type="dxa"/>
            <w:noWrap/>
            <w:hideMark/>
          </w:tcPr>
          <w:p w14:paraId="620A13D1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4260" w:type="dxa"/>
            <w:noWrap/>
            <w:hideMark/>
          </w:tcPr>
          <w:p w14:paraId="37A71F34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960" w:type="dxa"/>
            <w:noWrap/>
            <w:hideMark/>
          </w:tcPr>
          <w:p w14:paraId="2164E569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53C9755F" w14:textId="77777777" w:rsidTr="00EC27FB">
        <w:trPr>
          <w:trHeight w:val="360"/>
        </w:trPr>
        <w:tc>
          <w:tcPr>
            <w:tcW w:w="2842" w:type="dxa"/>
            <w:noWrap/>
            <w:hideMark/>
          </w:tcPr>
          <w:p w14:paraId="3E21BB17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2F1323F8" w14:textId="77777777" w:rsidR="00EC27FB" w:rsidRPr="00EC27FB" w:rsidRDefault="00EC27FB" w:rsidP="00EC27FB">
            <w:pPr>
              <w:rPr>
                <w:b/>
                <w:bCs/>
                <w:sz w:val="28"/>
                <w:szCs w:val="28"/>
              </w:rPr>
            </w:pPr>
            <w:r w:rsidRPr="00EC27FB">
              <w:rPr>
                <w:b/>
                <w:bCs/>
                <w:sz w:val="28"/>
                <w:szCs w:val="28"/>
              </w:rPr>
              <w:t>Hops</w:t>
            </w:r>
          </w:p>
        </w:tc>
        <w:tc>
          <w:tcPr>
            <w:tcW w:w="3460" w:type="dxa"/>
            <w:hideMark/>
          </w:tcPr>
          <w:p w14:paraId="0C57A6EE" w14:textId="77777777" w:rsidR="00EC27FB" w:rsidRPr="00EC27FB" w:rsidRDefault="00EC27FB" w:rsidP="00EC27FB">
            <w:pPr>
              <w:rPr>
                <w:b/>
                <w:bCs/>
                <w:sz w:val="28"/>
                <w:szCs w:val="28"/>
              </w:rPr>
            </w:pPr>
            <w:r w:rsidRPr="00EC27FB">
              <w:rPr>
                <w:b/>
                <w:bCs/>
                <w:sz w:val="28"/>
                <w:szCs w:val="28"/>
              </w:rPr>
              <w:t>AS</w:t>
            </w:r>
          </w:p>
        </w:tc>
        <w:tc>
          <w:tcPr>
            <w:tcW w:w="1920" w:type="dxa"/>
            <w:hideMark/>
          </w:tcPr>
          <w:p w14:paraId="19ABB707" w14:textId="77777777" w:rsidR="00EC27FB" w:rsidRPr="00EC27FB" w:rsidRDefault="00EC27FB" w:rsidP="00EC27FB">
            <w:pPr>
              <w:rPr>
                <w:b/>
                <w:bCs/>
                <w:sz w:val="28"/>
                <w:szCs w:val="28"/>
              </w:rPr>
            </w:pPr>
            <w:r w:rsidRPr="00EC27FB">
              <w:rPr>
                <w:b/>
                <w:bCs/>
                <w:sz w:val="28"/>
                <w:szCs w:val="28"/>
              </w:rPr>
              <w:t>IP</w:t>
            </w:r>
          </w:p>
        </w:tc>
        <w:tc>
          <w:tcPr>
            <w:tcW w:w="4260" w:type="dxa"/>
            <w:hideMark/>
          </w:tcPr>
          <w:p w14:paraId="6B9954B7" w14:textId="77777777" w:rsidR="00EC27FB" w:rsidRPr="00EC27FB" w:rsidRDefault="00EC27FB" w:rsidP="00EC27FB">
            <w:pPr>
              <w:rPr>
                <w:b/>
                <w:bCs/>
                <w:sz w:val="28"/>
                <w:szCs w:val="28"/>
              </w:rPr>
            </w:pPr>
            <w:r w:rsidRPr="00EC27FB">
              <w:rPr>
                <w:b/>
                <w:bCs/>
                <w:sz w:val="28"/>
                <w:szCs w:val="28"/>
              </w:rPr>
              <w:t>hostname</w:t>
            </w:r>
          </w:p>
        </w:tc>
        <w:tc>
          <w:tcPr>
            <w:tcW w:w="960" w:type="dxa"/>
            <w:hideMark/>
          </w:tcPr>
          <w:p w14:paraId="7453F420" w14:textId="77777777" w:rsidR="00EC27FB" w:rsidRPr="00EC27FB" w:rsidRDefault="00EC27FB" w:rsidP="00EC27FB">
            <w:pPr>
              <w:rPr>
                <w:b/>
                <w:bCs/>
                <w:sz w:val="28"/>
                <w:szCs w:val="28"/>
              </w:rPr>
            </w:pPr>
            <w:r w:rsidRPr="00EC27FB">
              <w:rPr>
                <w:b/>
                <w:bCs/>
                <w:sz w:val="28"/>
                <w:szCs w:val="28"/>
              </w:rPr>
              <w:t>time</w:t>
            </w:r>
          </w:p>
        </w:tc>
      </w:tr>
      <w:tr w:rsidR="00EC27FB" w:rsidRPr="00EC27FB" w14:paraId="6E958242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72A8A031" w14:textId="77777777" w:rsidR="00EC27FB" w:rsidRPr="00EC27FB" w:rsidRDefault="00EC27FB" w:rsidP="00EC27FB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4A165A1B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1</w:t>
            </w:r>
          </w:p>
        </w:tc>
        <w:tc>
          <w:tcPr>
            <w:tcW w:w="3460" w:type="dxa"/>
            <w:hideMark/>
          </w:tcPr>
          <w:p w14:paraId="568BA3A3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JAGUAR-AS (AS30781)</w:t>
            </w:r>
          </w:p>
        </w:tc>
        <w:tc>
          <w:tcPr>
            <w:tcW w:w="1920" w:type="dxa"/>
            <w:hideMark/>
          </w:tcPr>
          <w:p w14:paraId="46117849" w14:textId="77777777" w:rsidR="00EC27FB" w:rsidRPr="00EC27FB" w:rsidRDefault="00EC27FB">
            <w:pPr>
              <w:rPr>
                <w:sz w:val="28"/>
                <w:szCs w:val="28"/>
                <w:u w:val="single"/>
              </w:rPr>
            </w:pPr>
            <w:hyperlink r:id="rId9" w:history="1">
              <w:r w:rsidRPr="00EC27FB">
                <w:rPr>
                  <w:rStyle w:val="Hyperlink"/>
                  <w:sz w:val="28"/>
                  <w:szCs w:val="28"/>
                </w:rPr>
                <w:t>85.31.192.253</w:t>
              </w:r>
            </w:hyperlink>
          </w:p>
        </w:tc>
        <w:tc>
          <w:tcPr>
            <w:tcW w:w="4260" w:type="dxa"/>
            <w:hideMark/>
          </w:tcPr>
          <w:p w14:paraId="27405AB8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be3-200.hr01-corp.mar02.jaguar-network.net</w:t>
            </w:r>
          </w:p>
        </w:tc>
        <w:tc>
          <w:tcPr>
            <w:tcW w:w="960" w:type="dxa"/>
            <w:hideMark/>
          </w:tcPr>
          <w:p w14:paraId="6AE50248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0.855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</w:tr>
      <w:tr w:rsidR="00EC27FB" w:rsidRPr="00EC27FB" w14:paraId="0E715D8A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78B312C9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08E4B01E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2</w:t>
            </w:r>
          </w:p>
        </w:tc>
        <w:tc>
          <w:tcPr>
            <w:tcW w:w="3460" w:type="dxa"/>
            <w:hideMark/>
          </w:tcPr>
          <w:p w14:paraId="4845358E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22246D71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6A874E42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63D21B62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45313C73" w14:textId="77777777" w:rsidTr="00EC27FB">
        <w:trPr>
          <w:trHeight w:val="540"/>
        </w:trPr>
        <w:tc>
          <w:tcPr>
            <w:tcW w:w="2842" w:type="dxa"/>
            <w:noWrap/>
            <w:hideMark/>
          </w:tcPr>
          <w:p w14:paraId="2E1E2FEE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57218B29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3</w:t>
            </w:r>
          </w:p>
        </w:tc>
        <w:tc>
          <w:tcPr>
            <w:tcW w:w="3460" w:type="dxa"/>
            <w:hideMark/>
          </w:tcPr>
          <w:p w14:paraId="3CE48B99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JAGUAR-AS (AS30781)</w:t>
            </w:r>
          </w:p>
        </w:tc>
        <w:tc>
          <w:tcPr>
            <w:tcW w:w="1920" w:type="dxa"/>
            <w:hideMark/>
          </w:tcPr>
          <w:p w14:paraId="26CC2F0C" w14:textId="77777777" w:rsidR="00EC27FB" w:rsidRPr="00EC27FB" w:rsidRDefault="00EC27FB">
            <w:pPr>
              <w:rPr>
                <w:sz w:val="28"/>
                <w:szCs w:val="28"/>
                <w:u w:val="single"/>
              </w:rPr>
            </w:pPr>
            <w:hyperlink r:id="rId10" w:history="1">
              <w:r w:rsidRPr="00EC27FB">
                <w:rPr>
                  <w:rStyle w:val="Hyperlink"/>
                  <w:sz w:val="28"/>
                  <w:szCs w:val="28"/>
                </w:rPr>
                <w:t>78.153.231.2</w:t>
              </w:r>
            </w:hyperlink>
          </w:p>
        </w:tc>
        <w:tc>
          <w:tcPr>
            <w:tcW w:w="4260" w:type="dxa"/>
            <w:hideMark/>
          </w:tcPr>
          <w:p w14:paraId="02359743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be4.cr02.mar02.jaguar-network.net</w:t>
            </w:r>
          </w:p>
        </w:tc>
        <w:tc>
          <w:tcPr>
            <w:tcW w:w="960" w:type="dxa"/>
            <w:hideMark/>
          </w:tcPr>
          <w:p w14:paraId="5CF885C8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20.995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</w:tr>
      <w:tr w:rsidR="00EC27FB" w:rsidRPr="00EC27FB" w14:paraId="04B2A6A4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0CE8DCC0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5C69647A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4</w:t>
            </w:r>
          </w:p>
        </w:tc>
        <w:tc>
          <w:tcPr>
            <w:tcW w:w="3460" w:type="dxa"/>
            <w:hideMark/>
          </w:tcPr>
          <w:p w14:paraId="52407509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JAGUAR-AS (AS30781)</w:t>
            </w:r>
          </w:p>
        </w:tc>
        <w:tc>
          <w:tcPr>
            <w:tcW w:w="1920" w:type="dxa"/>
            <w:hideMark/>
          </w:tcPr>
          <w:p w14:paraId="0DD6B682" w14:textId="77777777" w:rsidR="00EC27FB" w:rsidRPr="00EC27FB" w:rsidRDefault="00EC27FB">
            <w:pPr>
              <w:rPr>
                <w:sz w:val="28"/>
                <w:szCs w:val="28"/>
                <w:u w:val="single"/>
              </w:rPr>
            </w:pPr>
            <w:hyperlink r:id="rId11" w:history="1">
              <w:r w:rsidRPr="00EC27FB">
                <w:rPr>
                  <w:rStyle w:val="Hyperlink"/>
                  <w:sz w:val="28"/>
                  <w:szCs w:val="28"/>
                </w:rPr>
                <w:t>78.153.231.116</w:t>
              </w:r>
            </w:hyperlink>
          </w:p>
        </w:tc>
        <w:tc>
          <w:tcPr>
            <w:tcW w:w="4260" w:type="dxa"/>
            <w:hideMark/>
          </w:tcPr>
          <w:p w14:paraId="012463B6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he0-0-0-6.cr01.par01.jaguar-network.net</w:t>
            </w:r>
          </w:p>
        </w:tc>
        <w:tc>
          <w:tcPr>
            <w:tcW w:w="960" w:type="dxa"/>
            <w:hideMark/>
          </w:tcPr>
          <w:p w14:paraId="6C11DF5B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20.88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</w:tr>
      <w:tr w:rsidR="00EC27FB" w:rsidRPr="00EC27FB" w14:paraId="3F7CC682" w14:textId="77777777" w:rsidTr="00EC27FB">
        <w:trPr>
          <w:trHeight w:val="540"/>
        </w:trPr>
        <w:tc>
          <w:tcPr>
            <w:tcW w:w="2842" w:type="dxa"/>
            <w:noWrap/>
            <w:hideMark/>
          </w:tcPr>
          <w:p w14:paraId="54AF94E7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6EF04C04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5</w:t>
            </w:r>
          </w:p>
        </w:tc>
        <w:tc>
          <w:tcPr>
            <w:tcW w:w="3460" w:type="dxa"/>
            <w:hideMark/>
          </w:tcPr>
          <w:p w14:paraId="13A11716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JAGUAR-AS (AS30781)</w:t>
            </w:r>
          </w:p>
        </w:tc>
        <w:tc>
          <w:tcPr>
            <w:tcW w:w="1920" w:type="dxa"/>
            <w:hideMark/>
          </w:tcPr>
          <w:p w14:paraId="25FF748B" w14:textId="77777777" w:rsidR="00EC27FB" w:rsidRPr="00EC27FB" w:rsidRDefault="00EC27FB">
            <w:pPr>
              <w:rPr>
                <w:sz w:val="28"/>
                <w:szCs w:val="28"/>
                <w:u w:val="single"/>
              </w:rPr>
            </w:pPr>
            <w:hyperlink r:id="rId12" w:history="1">
              <w:r w:rsidRPr="00EC27FB">
                <w:rPr>
                  <w:rStyle w:val="Hyperlink"/>
                  <w:sz w:val="28"/>
                  <w:szCs w:val="28"/>
                </w:rPr>
                <w:t>78.153.231.43</w:t>
              </w:r>
            </w:hyperlink>
          </w:p>
        </w:tc>
        <w:tc>
          <w:tcPr>
            <w:tcW w:w="4260" w:type="dxa"/>
            <w:hideMark/>
          </w:tcPr>
          <w:p w14:paraId="5426D242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be10.cr02.par01.jaguar-network.net</w:t>
            </w:r>
          </w:p>
        </w:tc>
        <w:tc>
          <w:tcPr>
            <w:tcW w:w="960" w:type="dxa"/>
            <w:hideMark/>
          </w:tcPr>
          <w:p w14:paraId="705D1F0A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20.686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</w:tr>
      <w:tr w:rsidR="00EC27FB" w:rsidRPr="00EC27FB" w14:paraId="21989C66" w14:textId="77777777" w:rsidTr="00EC27FB">
        <w:trPr>
          <w:trHeight w:val="540"/>
        </w:trPr>
        <w:tc>
          <w:tcPr>
            <w:tcW w:w="2842" w:type="dxa"/>
            <w:noWrap/>
            <w:hideMark/>
          </w:tcPr>
          <w:p w14:paraId="30D83714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71C5C989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6</w:t>
            </w:r>
          </w:p>
        </w:tc>
        <w:tc>
          <w:tcPr>
            <w:tcW w:w="3460" w:type="dxa"/>
            <w:hideMark/>
          </w:tcPr>
          <w:p w14:paraId="4BD193B7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JAGUAR-AS (AS30781)</w:t>
            </w:r>
          </w:p>
        </w:tc>
        <w:tc>
          <w:tcPr>
            <w:tcW w:w="1920" w:type="dxa"/>
            <w:hideMark/>
          </w:tcPr>
          <w:p w14:paraId="421CB291" w14:textId="77777777" w:rsidR="00EC27FB" w:rsidRPr="00EC27FB" w:rsidRDefault="00EC27FB">
            <w:pPr>
              <w:rPr>
                <w:sz w:val="28"/>
                <w:szCs w:val="28"/>
                <w:u w:val="single"/>
              </w:rPr>
            </w:pPr>
            <w:hyperlink r:id="rId13" w:history="1">
              <w:r w:rsidRPr="00EC27FB">
                <w:rPr>
                  <w:rStyle w:val="Hyperlink"/>
                  <w:sz w:val="28"/>
                  <w:szCs w:val="28"/>
                </w:rPr>
                <w:t>85.31.194.115</w:t>
              </w:r>
            </w:hyperlink>
          </w:p>
        </w:tc>
        <w:tc>
          <w:tcPr>
            <w:tcW w:w="4260" w:type="dxa"/>
            <w:hideMark/>
          </w:tcPr>
          <w:p w14:paraId="61FB2B68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be10.cr02.par02.jaguar-network.net</w:t>
            </w:r>
          </w:p>
        </w:tc>
        <w:tc>
          <w:tcPr>
            <w:tcW w:w="960" w:type="dxa"/>
            <w:hideMark/>
          </w:tcPr>
          <w:p w14:paraId="7BBD209A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21.451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</w:tr>
      <w:tr w:rsidR="00EC27FB" w:rsidRPr="00EC27FB" w14:paraId="75139CE4" w14:textId="77777777" w:rsidTr="00EC27FB">
        <w:trPr>
          <w:trHeight w:val="540"/>
        </w:trPr>
        <w:tc>
          <w:tcPr>
            <w:tcW w:w="2842" w:type="dxa"/>
            <w:noWrap/>
            <w:hideMark/>
          </w:tcPr>
          <w:p w14:paraId="76B4B09F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0CE8AD1D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7</w:t>
            </w:r>
          </w:p>
        </w:tc>
        <w:tc>
          <w:tcPr>
            <w:tcW w:w="3460" w:type="dxa"/>
            <w:hideMark/>
          </w:tcPr>
          <w:p w14:paraId="5545F3FF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JAGUAR-AS (AS30781)</w:t>
            </w:r>
          </w:p>
        </w:tc>
        <w:tc>
          <w:tcPr>
            <w:tcW w:w="1920" w:type="dxa"/>
            <w:hideMark/>
          </w:tcPr>
          <w:p w14:paraId="77AE5BE5" w14:textId="77777777" w:rsidR="00EC27FB" w:rsidRPr="00EC27FB" w:rsidRDefault="00EC27FB">
            <w:pPr>
              <w:rPr>
                <w:sz w:val="28"/>
                <w:szCs w:val="28"/>
                <w:u w:val="single"/>
              </w:rPr>
            </w:pPr>
            <w:hyperlink r:id="rId14" w:history="1">
              <w:r w:rsidRPr="00EC27FB">
                <w:rPr>
                  <w:rStyle w:val="Hyperlink"/>
                  <w:sz w:val="28"/>
                  <w:szCs w:val="28"/>
                </w:rPr>
                <w:t>78.153.231.210</w:t>
              </w:r>
            </w:hyperlink>
          </w:p>
        </w:tc>
        <w:tc>
          <w:tcPr>
            <w:tcW w:w="4260" w:type="dxa"/>
            <w:hideMark/>
          </w:tcPr>
          <w:p w14:paraId="77084D5C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te0-0-2-0.er01.lon01.jaguar-network.net</w:t>
            </w:r>
          </w:p>
        </w:tc>
        <w:tc>
          <w:tcPr>
            <w:tcW w:w="960" w:type="dxa"/>
            <w:hideMark/>
          </w:tcPr>
          <w:p w14:paraId="148CB54A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20.998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</w:tr>
      <w:tr w:rsidR="00EC27FB" w:rsidRPr="00EC27FB" w14:paraId="02E00FF7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0C76BBD6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4210AE86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8</w:t>
            </w:r>
          </w:p>
        </w:tc>
        <w:tc>
          <w:tcPr>
            <w:tcW w:w="3460" w:type="dxa"/>
            <w:hideMark/>
          </w:tcPr>
          <w:p w14:paraId="150423D9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ASN-TELSTRA-GLOBAL (AS4637)</w:t>
            </w:r>
          </w:p>
        </w:tc>
        <w:tc>
          <w:tcPr>
            <w:tcW w:w="1920" w:type="dxa"/>
            <w:hideMark/>
          </w:tcPr>
          <w:p w14:paraId="5ADFF527" w14:textId="77777777" w:rsidR="00EC27FB" w:rsidRPr="00EC27FB" w:rsidRDefault="00EC27FB">
            <w:pPr>
              <w:rPr>
                <w:sz w:val="28"/>
                <w:szCs w:val="28"/>
                <w:u w:val="single"/>
              </w:rPr>
            </w:pPr>
            <w:hyperlink r:id="rId15" w:history="1">
              <w:r w:rsidRPr="00EC27FB">
                <w:rPr>
                  <w:rStyle w:val="Hyperlink"/>
                  <w:sz w:val="28"/>
                  <w:szCs w:val="28"/>
                </w:rPr>
                <w:t>195.66.224.76</w:t>
              </w:r>
            </w:hyperlink>
          </w:p>
        </w:tc>
        <w:tc>
          <w:tcPr>
            <w:tcW w:w="4260" w:type="dxa"/>
            <w:hideMark/>
          </w:tcPr>
          <w:p w14:paraId="5CCCB148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ae15.mpr1.lhr15.uk.above.net</w:t>
            </w:r>
          </w:p>
        </w:tc>
        <w:tc>
          <w:tcPr>
            <w:tcW w:w="960" w:type="dxa"/>
            <w:hideMark/>
          </w:tcPr>
          <w:p w14:paraId="33BA0860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20.43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</w:tr>
      <w:tr w:rsidR="00EC27FB" w:rsidRPr="00EC27FB" w14:paraId="2713D414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68D115F9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3844E7D9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9</w:t>
            </w:r>
          </w:p>
        </w:tc>
        <w:tc>
          <w:tcPr>
            <w:tcW w:w="3460" w:type="dxa"/>
            <w:hideMark/>
          </w:tcPr>
          <w:p w14:paraId="467F3A03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19E15830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7500EDC5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3FAE9195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698186D2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3EBBB9AA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42CE83A7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10</w:t>
            </w:r>
          </w:p>
        </w:tc>
        <w:tc>
          <w:tcPr>
            <w:tcW w:w="3460" w:type="dxa"/>
            <w:hideMark/>
          </w:tcPr>
          <w:p w14:paraId="079D6FCB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3DD67538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675BC134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460FDC41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78E22775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291E24FF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047E0409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11</w:t>
            </w:r>
          </w:p>
        </w:tc>
        <w:tc>
          <w:tcPr>
            <w:tcW w:w="3460" w:type="dxa"/>
            <w:hideMark/>
          </w:tcPr>
          <w:p w14:paraId="716D85FD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11BA2802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2D9D9A30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1230E587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25137277" w14:textId="77777777" w:rsidTr="00EC27FB">
        <w:trPr>
          <w:trHeight w:val="540"/>
        </w:trPr>
        <w:tc>
          <w:tcPr>
            <w:tcW w:w="2842" w:type="dxa"/>
            <w:noWrap/>
            <w:hideMark/>
          </w:tcPr>
          <w:p w14:paraId="1710B548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770755B5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12</w:t>
            </w:r>
          </w:p>
        </w:tc>
        <w:tc>
          <w:tcPr>
            <w:tcW w:w="3460" w:type="dxa"/>
            <w:hideMark/>
          </w:tcPr>
          <w:p w14:paraId="6F6FF6B0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AS33321</w:t>
            </w:r>
          </w:p>
        </w:tc>
        <w:tc>
          <w:tcPr>
            <w:tcW w:w="1920" w:type="dxa"/>
            <w:hideMark/>
          </w:tcPr>
          <w:p w14:paraId="3557BA8B" w14:textId="77777777" w:rsidR="00EC27FB" w:rsidRPr="00EC27FB" w:rsidRDefault="00EC27FB">
            <w:pPr>
              <w:rPr>
                <w:sz w:val="28"/>
                <w:szCs w:val="28"/>
                <w:u w:val="single"/>
              </w:rPr>
            </w:pPr>
            <w:hyperlink r:id="rId16" w:history="1">
              <w:r w:rsidRPr="00EC27FB">
                <w:rPr>
                  <w:rStyle w:val="Hyperlink"/>
                  <w:sz w:val="28"/>
                  <w:szCs w:val="28"/>
                </w:rPr>
                <w:t>128.177.75.115</w:t>
              </w:r>
            </w:hyperlink>
          </w:p>
        </w:tc>
        <w:tc>
          <w:tcPr>
            <w:tcW w:w="4260" w:type="dxa"/>
            <w:hideMark/>
          </w:tcPr>
          <w:p w14:paraId="019C4309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128.177.75.115.IPYX-249626-910-ZYO.zip.zayo.com</w:t>
            </w:r>
          </w:p>
        </w:tc>
        <w:tc>
          <w:tcPr>
            <w:tcW w:w="960" w:type="dxa"/>
            <w:hideMark/>
          </w:tcPr>
          <w:p w14:paraId="62C47042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87.138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</w:tr>
      <w:tr w:rsidR="00EC27FB" w:rsidRPr="00EC27FB" w14:paraId="021E676B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761B000A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04DD8469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13</w:t>
            </w:r>
          </w:p>
        </w:tc>
        <w:tc>
          <w:tcPr>
            <w:tcW w:w="3460" w:type="dxa"/>
            <w:hideMark/>
          </w:tcPr>
          <w:p w14:paraId="412D5E87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0490253B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28F10726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41AC17EB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59CAC30A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63722D90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2E4AE846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14</w:t>
            </w:r>
          </w:p>
        </w:tc>
        <w:tc>
          <w:tcPr>
            <w:tcW w:w="3460" w:type="dxa"/>
            <w:hideMark/>
          </w:tcPr>
          <w:p w14:paraId="0ABD92AF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25B10178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12920D6C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08199DE3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10534A07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52A92B9A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3EFA8C09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15</w:t>
            </w:r>
          </w:p>
        </w:tc>
        <w:tc>
          <w:tcPr>
            <w:tcW w:w="3460" w:type="dxa"/>
            <w:hideMark/>
          </w:tcPr>
          <w:p w14:paraId="2CDB0DFC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AS6128</w:t>
            </w:r>
          </w:p>
        </w:tc>
        <w:tc>
          <w:tcPr>
            <w:tcW w:w="1920" w:type="dxa"/>
            <w:hideMark/>
          </w:tcPr>
          <w:p w14:paraId="6AB458C8" w14:textId="77777777" w:rsidR="00EC27FB" w:rsidRPr="00EC27FB" w:rsidRDefault="00EC27FB">
            <w:pPr>
              <w:rPr>
                <w:sz w:val="28"/>
                <w:szCs w:val="28"/>
                <w:u w:val="single"/>
              </w:rPr>
            </w:pPr>
            <w:hyperlink r:id="rId17" w:history="1">
              <w:r w:rsidRPr="00EC27FB">
                <w:rPr>
                  <w:rStyle w:val="Hyperlink"/>
                  <w:sz w:val="28"/>
                  <w:szCs w:val="28"/>
                </w:rPr>
                <w:t>67.83.243.1</w:t>
              </w:r>
            </w:hyperlink>
          </w:p>
        </w:tc>
        <w:tc>
          <w:tcPr>
            <w:tcW w:w="4260" w:type="dxa"/>
            <w:hideMark/>
          </w:tcPr>
          <w:p w14:paraId="23BEE180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rtr3-ge1-17.mhe.prnynj.cv.net</w:t>
            </w:r>
          </w:p>
        </w:tc>
        <w:tc>
          <w:tcPr>
            <w:tcW w:w="960" w:type="dxa"/>
            <w:hideMark/>
          </w:tcPr>
          <w:p w14:paraId="6CDDB41A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90.88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</w:tr>
      <w:tr w:rsidR="00EC27FB" w:rsidRPr="00EC27FB" w14:paraId="481A22D7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664B9654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7CD2FFA9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16</w:t>
            </w:r>
          </w:p>
        </w:tc>
        <w:tc>
          <w:tcPr>
            <w:tcW w:w="3460" w:type="dxa"/>
            <w:hideMark/>
          </w:tcPr>
          <w:p w14:paraId="45A6ECDB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2FD96E24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43633A16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50B8441E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73DE206D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2DB77A2F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72D71C03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17</w:t>
            </w:r>
          </w:p>
        </w:tc>
        <w:tc>
          <w:tcPr>
            <w:tcW w:w="3460" w:type="dxa"/>
            <w:hideMark/>
          </w:tcPr>
          <w:p w14:paraId="415A8F1C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4A30EDED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5224853F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5E18AE28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28852377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2B8EE505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23F4A831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18</w:t>
            </w:r>
          </w:p>
        </w:tc>
        <w:tc>
          <w:tcPr>
            <w:tcW w:w="3460" w:type="dxa"/>
            <w:hideMark/>
          </w:tcPr>
          <w:p w14:paraId="7BE51C31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1F776D14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43A053AF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78B73BFC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121D8B00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16AE5BE2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3A07A3CD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19</w:t>
            </w:r>
          </w:p>
        </w:tc>
        <w:tc>
          <w:tcPr>
            <w:tcW w:w="3460" w:type="dxa"/>
            <w:hideMark/>
          </w:tcPr>
          <w:p w14:paraId="5223B9E0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3F9EAE60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45947736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6BAE2064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646CACB5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126A3D6B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10C2F11D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20</w:t>
            </w:r>
          </w:p>
        </w:tc>
        <w:tc>
          <w:tcPr>
            <w:tcW w:w="3460" w:type="dxa"/>
            <w:hideMark/>
          </w:tcPr>
          <w:p w14:paraId="21A8A4B4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5DC34596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27516E2D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79FC7049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7ED3476E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382A9643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54D36181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21</w:t>
            </w:r>
          </w:p>
        </w:tc>
        <w:tc>
          <w:tcPr>
            <w:tcW w:w="3460" w:type="dxa"/>
            <w:hideMark/>
          </w:tcPr>
          <w:p w14:paraId="4C50718C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4520DFFA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193D44AD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5E8065EE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4D5110E0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0A683D5A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5C0658DF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22</w:t>
            </w:r>
          </w:p>
        </w:tc>
        <w:tc>
          <w:tcPr>
            <w:tcW w:w="3460" w:type="dxa"/>
            <w:hideMark/>
          </w:tcPr>
          <w:p w14:paraId="7A8C3F2C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716064DB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1A0A18BA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10635218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011777F9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3A013705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5BA885E5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23</w:t>
            </w:r>
          </w:p>
        </w:tc>
        <w:tc>
          <w:tcPr>
            <w:tcW w:w="3460" w:type="dxa"/>
            <w:hideMark/>
          </w:tcPr>
          <w:p w14:paraId="6B257C2E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1819D052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3159AAF0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57FF8829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1707617D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7C622E38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5D942556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24</w:t>
            </w:r>
          </w:p>
        </w:tc>
        <w:tc>
          <w:tcPr>
            <w:tcW w:w="3460" w:type="dxa"/>
            <w:hideMark/>
          </w:tcPr>
          <w:p w14:paraId="17693786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3A83DD02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6FC25A95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0E1A0390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50FFA6D2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1133B867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0835FF8B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25</w:t>
            </w:r>
          </w:p>
        </w:tc>
        <w:tc>
          <w:tcPr>
            <w:tcW w:w="3460" w:type="dxa"/>
            <w:hideMark/>
          </w:tcPr>
          <w:p w14:paraId="1A992CD9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015A40E6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7E7876A4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6E6C6F88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23451B07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7AAFAE36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40BB4B59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26</w:t>
            </w:r>
          </w:p>
        </w:tc>
        <w:tc>
          <w:tcPr>
            <w:tcW w:w="3460" w:type="dxa"/>
            <w:hideMark/>
          </w:tcPr>
          <w:p w14:paraId="6C466760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63F8CA1B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5A6E4DF1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54B0F21D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5B42F8AA" w14:textId="77777777" w:rsidTr="00EC27FB">
        <w:trPr>
          <w:trHeight w:val="300"/>
        </w:trPr>
        <w:tc>
          <w:tcPr>
            <w:tcW w:w="2842" w:type="dxa"/>
            <w:noWrap/>
            <w:hideMark/>
          </w:tcPr>
          <w:p w14:paraId="2D2AA2E0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57B74237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27</w:t>
            </w:r>
          </w:p>
        </w:tc>
        <w:tc>
          <w:tcPr>
            <w:tcW w:w="3460" w:type="dxa"/>
            <w:hideMark/>
          </w:tcPr>
          <w:p w14:paraId="2C7425D4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7EDBF46D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573D0590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5B0B4AD7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33916C6A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334A7471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4A61CEFE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#28</w:t>
            </w:r>
          </w:p>
        </w:tc>
        <w:tc>
          <w:tcPr>
            <w:tcW w:w="3460" w:type="dxa"/>
            <w:hideMark/>
          </w:tcPr>
          <w:p w14:paraId="254ECC1A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1920" w:type="dxa"/>
            <w:hideMark/>
          </w:tcPr>
          <w:p w14:paraId="5AF8D583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4260" w:type="dxa"/>
            <w:hideMark/>
          </w:tcPr>
          <w:p w14:paraId="1723FB27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  <w:tc>
          <w:tcPr>
            <w:tcW w:w="960" w:type="dxa"/>
            <w:hideMark/>
          </w:tcPr>
          <w:p w14:paraId="5A66C49C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*</w:t>
            </w:r>
          </w:p>
        </w:tc>
      </w:tr>
      <w:tr w:rsidR="00EC27FB" w:rsidRPr="00EC27FB" w14:paraId="036298AE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6CF8ECE1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noWrap/>
            <w:hideMark/>
          </w:tcPr>
          <w:p w14:paraId="24A473CB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3460" w:type="dxa"/>
            <w:noWrap/>
            <w:hideMark/>
          </w:tcPr>
          <w:p w14:paraId="53FAF68E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1920" w:type="dxa"/>
            <w:noWrap/>
            <w:hideMark/>
          </w:tcPr>
          <w:p w14:paraId="5DD18E2F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4260" w:type="dxa"/>
            <w:noWrap/>
            <w:hideMark/>
          </w:tcPr>
          <w:p w14:paraId="4B4890CB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960" w:type="dxa"/>
            <w:noWrap/>
            <w:hideMark/>
          </w:tcPr>
          <w:p w14:paraId="39E78EEB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78615B1F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7887ED60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noWrap/>
            <w:hideMark/>
          </w:tcPr>
          <w:p w14:paraId="11AA757D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3460" w:type="dxa"/>
            <w:noWrap/>
            <w:hideMark/>
          </w:tcPr>
          <w:p w14:paraId="5369E864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1920" w:type="dxa"/>
            <w:noWrap/>
            <w:hideMark/>
          </w:tcPr>
          <w:p w14:paraId="21053612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4260" w:type="dxa"/>
            <w:noWrap/>
            <w:hideMark/>
          </w:tcPr>
          <w:p w14:paraId="5FF82009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960" w:type="dxa"/>
            <w:noWrap/>
            <w:hideMark/>
          </w:tcPr>
          <w:p w14:paraId="4CF1EEC2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1804FF62" w14:textId="77777777" w:rsidTr="00EC27FB">
        <w:trPr>
          <w:trHeight w:val="288"/>
        </w:trPr>
        <w:tc>
          <w:tcPr>
            <w:tcW w:w="6960" w:type="dxa"/>
            <w:gridSpan w:val="3"/>
            <w:noWrap/>
            <w:hideMark/>
          </w:tcPr>
          <w:p w14:paraId="49F19B83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http://traceroute.sdv.fr/index.php?v6=0&amp;host=69.120.159.83</w:t>
            </w:r>
          </w:p>
        </w:tc>
        <w:tc>
          <w:tcPr>
            <w:tcW w:w="1920" w:type="dxa"/>
            <w:noWrap/>
            <w:hideMark/>
          </w:tcPr>
          <w:p w14:paraId="54E7D61E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4260" w:type="dxa"/>
            <w:noWrap/>
            <w:hideMark/>
          </w:tcPr>
          <w:p w14:paraId="5D0E1B75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960" w:type="dxa"/>
            <w:noWrap/>
            <w:hideMark/>
          </w:tcPr>
          <w:p w14:paraId="01403A30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166D3F28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12C61212" w14:textId="77777777" w:rsidR="00EC27FB" w:rsidRPr="00EC27FB" w:rsidRDefault="00EC27FB">
            <w:pPr>
              <w:rPr>
                <w:b/>
                <w:bCs/>
                <w:sz w:val="28"/>
                <w:szCs w:val="28"/>
              </w:rPr>
            </w:pPr>
            <w:r w:rsidRPr="00EC27FB">
              <w:rPr>
                <w:b/>
                <w:bCs/>
                <w:sz w:val="28"/>
                <w:szCs w:val="28"/>
              </w:rPr>
              <w:t xml:space="preserve">to 54.93.127.0  </w:t>
            </w:r>
            <w:proofErr w:type="spellStart"/>
            <w:r w:rsidRPr="00EC27FB">
              <w:rPr>
                <w:b/>
                <w:bCs/>
                <w:sz w:val="28"/>
                <w:szCs w:val="28"/>
              </w:rPr>
              <w:t>germany</w:t>
            </w:r>
            <w:proofErr w:type="spellEnd"/>
          </w:p>
        </w:tc>
        <w:tc>
          <w:tcPr>
            <w:tcW w:w="658" w:type="dxa"/>
            <w:noWrap/>
            <w:hideMark/>
          </w:tcPr>
          <w:p w14:paraId="53AFF5BF" w14:textId="77777777" w:rsidR="00EC27FB" w:rsidRPr="00EC27FB" w:rsidRDefault="00EC27FB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460" w:type="dxa"/>
            <w:noWrap/>
            <w:hideMark/>
          </w:tcPr>
          <w:p w14:paraId="2073813C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1920" w:type="dxa"/>
            <w:noWrap/>
            <w:hideMark/>
          </w:tcPr>
          <w:p w14:paraId="0A3198B1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4260" w:type="dxa"/>
            <w:noWrap/>
            <w:hideMark/>
          </w:tcPr>
          <w:p w14:paraId="2BBB7320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960" w:type="dxa"/>
            <w:noWrap/>
            <w:hideMark/>
          </w:tcPr>
          <w:p w14:paraId="513C6EA3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59A7FCDD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781C9022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7AD267CD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1</w:t>
            </w:r>
          </w:p>
        </w:tc>
        <w:tc>
          <w:tcPr>
            <w:tcW w:w="3460" w:type="dxa"/>
            <w:hideMark/>
          </w:tcPr>
          <w:p w14:paraId="74E522A0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wblindix.sdv.fr      </w:t>
            </w:r>
          </w:p>
        </w:tc>
        <w:tc>
          <w:tcPr>
            <w:tcW w:w="1920" w:type="dxa"/>
            <w:hideMark/>
          </w:tcPr>
          <w:p w14:paraId="156E3768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212.95.66.126      </w:t>
            </w:r>
          </w:p>
        </w:tc>
        <w:tc>
          <w:tcPr>
            <w:tcW w:w="4260" w:type="dxa"/>
            <w:hideMark/>
          </w:tcPr>
          <w:p w14:paraId="40505E2F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0.088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  <w:tc>
          <w:tcPr>
            <w:tcW w:w="960" w:type="dxa"/>
            <w:noWrap/>
            <w:hideMark/>
          </w:tcPr>
          <w:p w14:paraId="6639FCE6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073F3566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1C9C870D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3BF5AC41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2</w:t>
            </w:r>
          </w:p>
        </w:tc>
        <w:tc>
          <w:tcPr>
            <w:tcW w:w="3460" w:type="dxa"/>
            <w:hideMark/>
          </w:tcPr>
          <w:p w14:paraId="5ADE0BBC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border-gateway2.sdv.fr      </w:t>
            </w:r>
          </w:p>
        </w:tc>
        <w:tc>
          <w:tcPr>
            <w:tcW w:w="1920" w:type="dxa"/>
            <w:hideMark/>
          </w:tcPr>
          <w:p w14:paraId="13750823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212.95.69.227      </w:t>
            </w:r>
          </w:p>
        </w:tc>
        <w:tc>
          <w:tcPr>
            <w:tcW w:w="4260" w:type="dxa"/>
            <w:hideMark/>
          </w:tcPr>
          <w:p w14:paraId="0BC5DC38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0.831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  <w:tc>
          <w:tcPr>
            <w:tcW w:w="960" w:type="dxa"/>
            <w:noWrap/>
            <w:hideMark/>
          </w:tcPr>
          <w:p w14:paraId="409DF7FB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73AF1A78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1EF03C09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013BDEAB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3</w:t>
            </w:r>
          </w:p>
        </w:tc>
        <w:tc>
          <w:tcPr>
            <w:tcW w:w="3460" w:type="dxa"/>
            <w:hideMark/>
          </w:tcPr>
          <w:p w14:paraId="70D9FED7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bgw1-po10.sdv.fr      </w:t>
            </w:r>
          </w:p>
        </w:tc>
        <w:tc>
          <w:tcPr>
            <w:tcW w:w="1920" w:type="dxa"/>
            <w:hideMark/>
          </w:tcPr>
          <w:p w14:paraId="76126B33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212.95.64.57      </w:t>
            </w:r>
          </w:p>
        </w:tc>
        <w:tc>
          <w:tcPr>
            <w:tcW w:w="4260" w:type="dxa"/>
            <w:hideMark/>
          </w:tcPr>
          <w:p w14:paraId="3BA77AE4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0.81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  <w:tc>
          <w:tcPr>
            <w:tcW w:w="960" w:type="dxa"/>
            <w:noWrap/>
            <w:hideMark/>
          </w:tcPr>
          <w:p w14:paraId="23223DF1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36DC9797" w14:textId="77777777" w:rsidTr="00EC27FB">
        <w:trPr>
          <w:trHeight w:val="480"/>
        </w:trPr>
        <w:tc>
          <w:tcPr>
            <w:tcW w:w="2842" w:type="dxa"/>
            <w:noWrap/>
            <w:hideMark/>
          </w:tcPr>
          <w:p w14:paraId="1F975838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0C20221B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4</w:t>
            </w:r>
          </w:p>
        </w:tc>
        <w:tc>
          <w:tcPr>
            <w:tcW w:w="3460" w:type="dxa"/>
            <w:hideMark/>
          </w:tcPr>
          <w:p w14:paraId="47C91D68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te0-5-1-0.rcr21.sxb01.atlas.cogentco.com      </w:t>
            </w:r>
          </w:p>
        </w:tc>
        <w:tc>
          <w:tcPr>
            <w:tcW w:w="1920" w:type="dxa"/>
            <w:hideMark/>
          </w:tcPr>
          <w:p w14:paraId="0979F015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149.12.208.1      </w:t>
            </w:r>
          </w:p>
        </w:tc>
        <w:tc>
          <w:tcPr>
            <w:tcW w:w="4260" w:type="dxa"/>
            <w:hideMark/>
          </w:tcPr>
          <w:p w14:paraId="25FC0C2E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1.035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  <w:tc>
          <w:tcPr>
            <w:tcW w:w="960" w:type="dxa"/>
            <w:noWrap/>
            <w:hideMark/>
          </w:tcPr>
          <w:p w14:paraId="516BFD2D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59338E5A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47B05971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536418DE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5</w:t>
            </w:r>
          </w:p>
        </w:tc>
        <w:tc>
          <w:tcPr>
            <w:tcW w:w="3460" w:type="dxa"/>
            <w:hideMark/>
          </w:tcPr>
          <w:p w14:paraId="421AEE2A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be3548.ccr42.fra03.atlas.cogentco.com      </w:t>
            </w:r>
          </w:p>
        </w:tc>
        <w:tc>
          <w:tcPr>
            <w:tcW w:w="1920" w:type="dxa"/>
            <w:hideMark/>
          </w:tcPr>
          <w:p w14:paraId="1E2FA238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154.54.59.133      </w:t>
            </w:r>
          </w:p>
        </w:tc>
        <w:tc>
          <w:tcPr>
            <w:tcW w:w="4260" w:type="dxa"/>
            <w:hideMark/>
          </w:tcPr>
          <w:p w14:paraId="246EF378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3.723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  <w:tc>
          <w:tcPr>
            <w:tcW w:w="960" w:type="dxa"/>
            <w:noWrap/>
            <w:hideMark/>
          </w:tcPr>
          <w:p w14:paraId="4F7F141D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  <w:tr w:rsidR="00EC27FB" w:rsidRPr="00EC27FB" w14:paraId="5E91F46F" w14:textId="77777777" w:rsidTr="00EC27FB">
        <w:trPr>
          <w:trHeight w:val="288"/>
        </w:trPr>
        <w:tc>
          <w:tcPr>
            <w:tcW w:w="2842" w:type="dxa"/>
            <w:noWrap/>
            <w:hideMark/>
          </w:tcPr>
          <w:p w14:paraId="29E8E92A" w14:textId="77777777" w:rsidR="00EC27FB" w:rsidRPr="00EC27FB" w:rsidRDefault="00EC27FB">
            <w:pPr>
              <w:rPr>
                <w:sz w:val="28"/>
                <w:szCs w:val="28"/>
              </w:rPr>
            </w:pPr>
          </w:p>
        </w:tc>
        <w:tc>
          <w:tcPr>
            <w:tcW w:w="658" w:type="dxa"/>
            <w:hideMark/>
          </w:tcPr>
          <w:p w14:paraId="6745BB42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6</w:t>
            </w:r>
          </w:p>
        </w:tc>
        <w:tc>
          <w:tcPr>
            <w:tcW w:w="3460" w:type="dxa"/>
            <w:hideMark/>
          </w:tcPr>
          <w:p w14:paraId="792DCC5B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anchnet.demarc.cogentco.com      </w:t>
            </w:r>
          </w:p>
        </w:tc>
        <w:tc>
          <w:tcPr>
            <w:tcW w:w="1920" w:type="dxa"/>
            <w:hideMark/>
          </w:tcPr>
          <w:p w14:paraId="6D05C926" w14:textId="77777777" w:rsidR="00EC27FB" w:rsidRPr="00EC27FB" w:rsidRDefault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>149.14.159.162      </w:t>
            </w:r>
          </w:p>
        </w:tc>
        <w:tc>
          <w:tcPr>
            <w:tcW w:w="4260" w:type="dxa"/>
            <w:hideMark/>
          </w:tcPr>
          <w:p w14:paraId="1202AE05" w14:textId="77777777" w:rsidR="00EC27FB" w:rsidRPr="00EC27FB" w:rsidRDefault="00EC27FB" w:rsidP="00EC27FB">
            <w:pPr>
              <w:rPr>
                <w:sz w:val="28"/>
                <w:szCs w:val="28"/>
              </w:rPr>
            </w:pPr>
            <w:r w:rsidRPr="00EC27FB">
              <w:rPr>
                <w:sz w:val="28"/>
                <w:szCs w:val="28"/>
              </w:rPr>
              <w:t xml:space="preserve">3.982 </w:t>
            </w:r>
            <w:proofErr w:type="spellStart"/>
            <w:r w:rsidRPr="00EC27FB">
              <w:rPr>
                <w:sz w:val="28"/>
                <w:szCs w:val="28"/>
              </w:rPr>
              <w:t>ms</w:t>
            </w:r>
            <w:proofErr w:type="spellEnd"/>
          </w:p>
        </w:tc>
        <w:tc>
          <w:tcPr>
            <w:tcW w:w="960" w:type="dxa"/>
            <w:noWrap/>
            <w:hideMark/>
          </w:tcPr>
          <w:p w14:paraId="0BDAA8FF" w14:textId="77777777" w:rsidR="00EC27FB" w:rsidRPr="00EC27FB" w:rsidRDefault="00EC27FB" w:rsidP="00EC27FB">
            <w:pPr>
              <w:rPr>
                <w:sz w:val="28"/>
                <w:szCs w:val="28"/>
              </w:rPr>
            </w:pPr>
          </w:p>
        </w:tc>
      </w:tr>
    </w:tbl>
    <w:p w14:paraId="2B716BF0" w14:textId="5490E570" w:rsidR="00E621CA" w:rsidRDefault="00096239" w:rsidP="002D1997">
      <w:pPr>
        <w:rPr>
          <w:sz w:val="28"/>
          <w:szCs w:val="28"/>
        </w:rPr>
      </w:pPr>
      <w:r w:rsidRPr="00781C5F">
        <w:rPr>
          <w:sz w:val="28"/>
          <w:szCs w:val="28"/>
        </w:rPr>
        <w:t>:</w:t>
      </w:r>
    </w:p>
    <w:p w14:paraId="075AEDC0" w14:textId="77777777" w:rsidR="000A06E8" w:rsidRPr="00781C5F" w:rsidRDefault="000A06E8" w:rsidP="002D1997">
      <w:pPr>
        <w:rPr>
          <w:sz w:val="28"/>
          <w:szCs w:val="28"/>
        </w:rPr>
      </w:pPr>
    </w:p>
    <w:p w14:paraId="776FE3C2" w14:textId="37D5382A" w:rsidR="002D1997" w:rsidRDefault="00B87579" w:rsidP="000A656F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781C5F">
        <w:rPr>
          <w:sz w:val="28"/>
          <w:szCs w:val="28"/>
        </w:rPr>
        <w:t>There is one router same in the two experiment, the IP address of router is 128.177.75.115</w:t>
      </w:r>
      <w:r w:rsidR="008051DF" w:rsidRPr="00781C5F">
        <w:rPr>
          <w:sz w:val="28"/>
          <w:szCs w:val="28"/>
        </w:rPr>
        <w:t>. The transatlantic link is the same.</w:t>
      </w:r>
    </w:p>
    <w:p w14:paraId="09D884F8" w14:textId="61856123" w:rsidR="00AD3A31" w:rsidRDefault="000A03FF" w:rsidP="000A656F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The same router </w:t>
      </w:r>
      <w:r w:rsidRPr="00781C5F">
        <w:rPr>
          <w:sz w:val="28"/>
          <w:szCs w:val="28"/>
        </w:rPr>
        <w:t>128.177.75.115</w:t>
      </w:r>
      <w:r>
        <w:rPr>
          <w:sz w:val="28"/>
          <w:szCs w:val="28"/>
        </w:rPr>
        <w:t xml:space="preserve"> shows in the traceroute too</w:t>
      </w:r>
      <w:r w:rsidR="00F37071">
        <w:rPr>
          <w:sz w:val="28"/>
          <w:szCs w:val="28"/>
        </w:rPr>
        <w:t>.</w:t>
      </w:r>
    </w:p>
    <w:p w14:paraId="05848B97" w14:textId="79A66FD2" w:rsidR="00A37DA2" w:rsidRPr="00A55F2F" w:rsidRDefault="00D60AA2" w:rsidP="00A37DA2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These two cities are very different. </w:t>
      </w:r>
      <w:r w:rsidR="00C72682">
        <w:rPr>
          <w:sz w:val="28"/>
          <w:szCs w:val="28"/>
        </w:rPr>
        <w:t>The beginning is same and changes after.</w:t>
      </w:r>
    </w:p>
    <w:p w14:paraId="2C52F9D1" w14:textId="108C5E3F" w:rsidR="00F70276" w:rsidRPr="00781C5F" w:rsidRDefault="00F70276" w:rsidP="00A37DA2">
      <w:pPr>
        <w:rPr>
          <w:sz w:val="28"/>
          <w:szCs w:val="28"/>
        </w:rPr>
      </w:pPr>
      <w:r w:rsidRPr="00781C5F">
        <w:rPr>
          <w:sz w:val="28"/>
          <w:szCs w:val="28"/>
        </w:rPr>
        <w:t>P20</w:t>
      </w:r>
      <w:r w:rsidR="00096239" w:rsidRPr="00781C5F">
        <w:rPr>
          <w:sz w:val="28"/>
          <w:szCs w:val="28"/>
        </w:rPr>
        <w:t>:</w:t>
      </w:r>
    </w:p>
    <w:p w14:paraId="666D63D9" w14:textId="02881589" w:rsidR="0099680B" w:rsidRPr="00781C5F" w:rsidRDefault="00F70276" w:rsidP="00A37DA2">
      <w:pPr>
        <w:rPr>
          <w:sz w:val="28"/>
          <w:szCs w:val="28"/>
        </w:rPr>
      </w:pPr>
      <w:r w:rsidRPr="00781C5F">
        <w:rPr>
          <w:sz w:val="28"/>
          <w:szCs w:val="28"/>
        </w:rPr>
        <w:t xml:space="preserve">M = min {Rs, </w:t>
      </w:r>
      <w:proofErr w:type="spellStart"/>
      <w:r w:rsidRPr="00781C5F">
        <w:rPr>
          <w:sz w:val="28"/>
          <w:szCs w:val="28"/>
        </w:rPr>
        <w:t>Rc</w:t>
      </w:r>
      <w:proofErr w:type="spellEnd"/>
      <w:r w:rsidRPr="00781C5F">
        <w:rPr>
          <w:sz w:val="28"/>
          <w:szCs w:val="28"/>
        </w:rPr>
        <w:t>, R/M}</w:t>
      </w:r>
    </w:p>
    <w:p w14:paraId="42169314" w14:textId="04ED95CE" w:rsidR="0099680B" w:rsidRPr="00781C5F" w:rsidRDefault="007577B1" w:rsidP="00A37DA2">
      <w:pPr>
        <w:rPr>
          <w:sz w:val="28"/>
          <w:szCs w:val="28"/>
        </w:rPr>
      </w:pPr>
      <w:r w:rsidRPr="00781C5F">
        <w:rPr>
          <w:sz w:val="28"/>
          <w:szCs w:val="28"/>
        </w:rPr>
        <w:t>P25</w:t>
      </w:r>
      <w:r w:rsidR="00C30809" w:rsidRPr="00781C5F">
        <w:rPr>
          <w:sz w:val="28"/>
          <w:szCs w:val="28"/>
        </w:rPr>
        <w:t>:</w:t>
      </w:r>
    </w:p>
    <w:p w14:paraId="2998B39D" w14:textId="7E55B290" w:rsidR="0025618C" w:rsidRPr="00781C5F" w:rsidRDefault="008C564B" w:rsidP="0025618C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781C5F">
        <w:rPr>
          <w:sz w:val="28"/>
          <w:szCs w:val="28"/>
        </w:rPr>
        <w:t>R*</w:t>
      </w:r>
      <w:proofErr w:type="spellStart"/>
      <w:r w:rsidRPr="00781C5F">
        <w:rPr>
          <w:sz w:val="28"/>
          <w:szCs w:val="28"/>
        </w:rPr>
        <w:t>dpro</w:t>
      </w:r>
      <w:r w:rsidR="005B7738" w:rsidRPr="00781C5F">
        <w:rPr>
          <w:sz w:val="28"/>
          <w:szCs w:val="28"/>
        </w:rPr>
        <w:t>g</w:t>
      </w:r>
      <w:proofErr w:type="spellEnd"/>
      <w:r w:rsidRPr="00781C5F">
        <w:rPr>
          <w:sz w:val="28"/>
          <w:szCs w:val="28"/>
        </w:rPr>
        <w:t>=20000km * 0.08 =1</w:t>
      </w:r>
      <w:r w:rsidR="005B7738" w:rsidRPr="00781C5F">
        <w:rPr>
          <w:sz w:val="28"/>
          <w:szCs w:val="28"/>
        </w:rPr>
        <w:t>.</w:t>
      </w:r>
      <w:r w:rsidRPr="00781C5F">
        <w:rPr>
          <w:sz w:val="28"/>
          <w:szCs w:val="28"/>
        </w:rPr>
        <w:t>6*10^</w:t>
      </w:r>
      <w:r w:rsidR="005B7738" w:rsidRPr="00781C5F">
        <w:rPr>
          <w:sz w:val="28"/>
          <w:szCs w:val="28"/>
        </w:rPr>
        <w:t>5</w:t>
      </w:r>
      <w:r w:rsidRPr="00781C5F">
        <w:rPr>
          <w:sz w:val="28"/>
          <w:szCs w:val="28"/>
        </w:rPr>
        <w:t xml:space="preserve"> bits</w:t>
      </w:r>
    </w:p>
    <w:p w14:paraId="13741F79" w14:textId="6FCFA4E7" w:rsidR="005B7738" w:rsidRPr="00781C5F" w:rsidRDefault="005B7738" w:rsidP="0025618C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781C5F">
        <w:rPr>
          <w:sz w:val="28"/>
          <w:szCs w:val="28"/>
        </w:rPr>
        <w:t>According to a, the bandwidth-delay product is 1.6*10^5 bits</w:t>
      </w:r>
    </w:p>
    <w:p w14:paraId="0BF62D2E" w14:textId="065BC840" w:rsidR="005B7738" w:rsidRPr="00781C5F" w:rsidRDefault="005B7738" w:rsidP="0025618C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781C5F">
        <w:rPr>
          <w:sz w:val="28"/>
          <w:szCs w:val="28"/>
        </w:rPr>
        <w:lastRenderedPageBreak/>
        <w:t xml:space="preserve">The maximum amount of bits is </w:t>
      </w:r>
      <w:r w:rsidR="009E530B" w:rsidRPr="00781C5F">
        <w:rPr>
          <w:sz w:val="28"/>
          <w:szCs w:val="28"/>
        </w:rPr>
        <w:t>equal to bandwidth-delay product</w:t>
      </w:r>
    </w:p>
    <w:p w14:paraId="0A1DED56" w14:textId="3391F4E8" w:rsidR="009E530B" w:rsidRPr="00781C5F" w:rsidRDefault="003B3673" w:rsidP="0025618C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781C5F">
        <w:rPr>
          <w:sz w:val="28"/>
          <w:szCs w:val="28"/>
        </w:rPr>
        <w:t>Length/bit=2.5*10^8/(2*10^6)=125 meter/bit</w:t>
      </w:r>
    </w:p>
    <w:p w14:paraId="016D3E4E" w14:textId="1085658A" w:rsidR="00AE2431" w:rsidRPr="00781C5F" w:rsidRDefault="00AE2431" w:rsidP="00AE2431">
      <w:pPr>
        <w:pStyle w:val="ListParagraph"/>
        <w:rPr>
          <w:sz w:val="28"/>
          <w:szCs w:val="28"/>
        </w:rPr>
      </w:pPr>
      <w:r w:rsidRPr="00781C5F">
        <w:rPr>
          <w:sz w:val="28"/>
          <w:szCs w:val="28"/>
        </w:rPr>
        <w:t>So the length is 125 meters</w:t>
      </w:r>
      <w:r w:rsidR="00E906CC">
        <w:rPr>
          <w:sz w:val="28"/>
          <w:szCs w:val="28"/>
        </w:rPr>
        <w:t xml:space="preserve"> and its longer than football field</w:t>
      </w:r>
    </w:p>
    <w:p w14:paraId="227E023D" w14:textId="19528FCE" w:rsidR="00E73619" w:rsidRPr="00145E59" w:rsidRDefault="00866CF8" w:rsidP="00145E59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781C5F">
        <w:rPr>
          <w:sz w:val="28"/>
          <w:szCs w:val="28"/>
        </w:rPr>
        <w:t>Width= S/R</w:t>
      </w:r>
    </w:p>
    <w:sectPr w:rsidR="00E73619" w:rsidRPr="00145E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7671C7"/>
    <w:multiLevelType w:val="hybridMultilevel"/>
    <w:tmpl w:val="2A382D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120348"/>
    <w:multiLevelType w:val="hybridMultilevel"/>
    <w:tmpl w:val="E818935A"/>
    <w:lvl w:ilvl="0" w:tplc="46C69BA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612250"/>
    <w:multiLevelType w:val="hybridMultilevel"/>
    <w:tmpl w:val="700845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BC0D22"/>
    <w:multiLevelType w:val="hybridMultilevel"/>
    <w:tmpl w:val="9EFCD3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1A0D18"/>
    <w:multiLevelType w:val="hybridMultilevel"/>
    <w:tmpl w:val="404276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220607"/>
    <w:multiLevelType w:val="hybridMultilevel"/>
    <w:tmpl w:val="2D3845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345AB2"/>
    <w:multiLevelType w:val="hybridMultilevel"/>
    <w:tmpl w:val="AD2C1D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102A25"/>
    <w:multiLevelType w:val="hybridMultilevel"/>
    <w:tmpl w:val="80F008E8"/>
    <w:lvl w:ilvl="0" w:tplc="A6B4C59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4"/>
  </w:num>
  <w:num w:numId="5">
    <w:abstractNumId w:val="7"/>
  </w:num>
  <w:num w:numId="6">
    <w:abstractNumId w:val="1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NDcxNjYyMbKwtLRQ0lEKTi0uzszPAykwqgUARviXfiwAAAA="/>
  </w:docVars>
  <w:rsids>
    <w:rsidRoot w:val="00AF2897"/>
    <w:rsid w:val="0000762B"/>
    <w:rsid w:val="0004309A"/>
    <w:rsid w:val="00063310"/>
    <w:rsid w:val="00073492"/>
    <w:rsid w:val="00082C3C"/>
    <w:rsid w:val="000910C2"/>
    <w:rsid w:val="00096239"/>
    <w:rsid w:val="000A03FF"/>
    <w:rsid w:val="000A06E8"/>
    <w:rsid w:val="000A656F"/>
    <w:rsid w:val="000B46D3"/>
    <w:rsid w:val="00124F98"/>
    <w:rsid w:val="00145E59"/>
    <w:rsid w:val="00184C9C"/>
    <w:rsid w:val="001B48CE"/>
    <w:rsid w:val="001F77A8"/>
    <w:rsid w:val="002020B5"/>
    <w:rsid w:val="0025618C"/>
    <w:rsid w:val="002D1997"/>
    <w:rsid w:val="002D6937"/>
    <w:rsid w:val="00312BB0"/>
    <w:rsid w:val="003168C4"/>
    <w:rsid w:val="00365C1D"/>
    <w:rsid w:val="003776B6"/>
    <w:rsid w:val="00394938"/>
    <w:rsid w:val="003B3673"/>
    <w:rsid w:val="003B736C"/>
    <w:rsid w:val="003D06C1"/>
    <w:rsid w:val="004E2AE2"/>
    <w:rsid w:val="00510C3D"/>
    <w:rsid w:val="005227C9"/>
    <w:rsid w:val="005456E0"/>
    <w:rsid w:val="00597DBB"/>
    <w:rsid w:val="005B7738"/>
    <w:rsid w:val="005D679B"/>
    <w:rsid w:val="006006B1"/>
    <w:rsid w:val="00614AE4"/>
    <w:rsid w:val="00645D8F"/>
    <w:rsid w:val="00654952"/>
    <w:rsid w:val="00674603"/>
    <w:rsid w:val="006B7B03"/>
    <w:rsid w:val="006B7BD8"/>
    <w:rsid w:val="00726FE6"/>
    <w:rsid w:val="0073588B"/>
    <w:rsid w:val="007577B1"/>
    <w:rsid w:val="0077302A"/>
    <w:rsid w:val="00781C5F"/>
    <w:rsid w:val="008051DF"/>
    <w:rsid w:val="00866CF8"/>
    <w:rsid w:val="008C564B"/>
    <w:rsid w:val="008C6081"/>
    <w:rsid w:val="008E4AEE"/>
    <w:rsid w:val="008F65B5"/>
    <w:rsid w:val="0099680B"/>
    <w:rsid w:val="009C321B"/>
    <w:rsid w:val="009E530B"/>
    <w:rsid w:val="00A136D1"/>
    <w:rsid w:val="00A37DA2"/>
    <w:rsid w:val="00A55F2F"/>
    <w:rsid w:val="00A64DF9"/>
    <w:rsid w:val="00A76382"/>
    <w:rsid w:val="00A97DB7"/>
    <w:rsid w:val="00AA412F"/>
    <w:rsid w:val="00AC642F"/>
    <w:rsid w:val="00AD3A31"/>
    <w:rsid w:val="00AD40E0"/>
    <w:rsid w:val="00AE2431"/>
    <w:rsid w:val="00AF2897"/>
    <w:rsid w:val="00B16FB7"/>
    <w:rsid w:val="00B25E0D"/>
    <w:rsid w:val="00B87579"/>
    <w:rsid w:val="00B94471"/>
    <w:rsid w:val="00BA0859"/>
    <w:rsid w:val="00BE54C8"/>
    <w:rsid w:val="00BE5680"/>
    <w:rsid w:val="00C30809"/>
    <w:rsid w:val="00C72682"/>
    <w:rsid w:val="00C7431A"/>
    <w:rsid w:val="00D429FF"/>
    <w:rsid w:val="00D60AA2"/>
    <w:rsid w:val="00D70548"/>
    <w:rsid w:val="00DA3882"/>
    <w:rsid w:val="00DB2EB2"/>
    <w:rsid w:val="00DE23DD"/>
    <w:rsid w:val="00DF204B"/>
    <w:rsid w:val="00E01658"/>
    <w:rsid w:val="00E02DEB"/>
    <w:rsid w:val="00E12400"/>
    <w:rsid w:val="00E25D12"/>
    <w:rsid w:val="00E5725E"/>
    <w:rsid w:val="00E621CA"/>
    <w:rsid w:val="00E73619"/>
    <w:rsid w:val="00E906CC"/>
    <w:rsid w:val="00EC27FB"/>
    <w:rsid w:val="00EC7EE7"/>
    <w:rsid w:val="00EE1392"/>
    <w:rsid w:val="00EF2C25"/>
    <w:rsid w:val="00F27A3F"/>
    <w:rsid w:val="00F35643"/>
    <w:rsid w:val="00F37071"/>
    <w:rsid w:val="00F70276"/>
    <w:rsid w:val="00FA5E8C"/>
    <w:rsid w:val="00FD5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8C923"/>
  <w15:chartTrackingRefBased/>
  <w15:docId w15:val="{37A91647-97A3-43BC-8139-78C6223AA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53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910C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7EE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C27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3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05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43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9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6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96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2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as30781.net/nettools/ping/85.31.194.115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javascript:;" TargetMode="External"/><Relationship Id="rId12" Type="http://schemas.openxmlformats.org/officeDocument/2006/relationships/hyperlink" Target="https://www.as30781.net/nettools/ping/78.153.231.43" TargetMode="External"/><Relationship Id="rId17" Type="http://schemas.openxmlformats.org/officeDocument/2006/relationships/hyperlink" Target="https://www.as30781.net/nettools/ping/67.83.243.1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as30781.net/nettools/ping/128.177.75.115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ip2location.com/free/traceroute" TargetMode="External"/><Relationship Id="rId11" Type="http://schemas.openxmlformats.org/officeDocument/2006/relationships/hyperlink" Target="https://www.as30781.net/nettools/ping/78.153.231.116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ww.as30781.net/nettools/ping/195.66.224.76" TargetMode="External"/><Relationship Id="rId10" Type="http://schemas.openxmlformats.org/officeDocument/2006/relationships/hyperlink" Target="https://www.as30781.net/nettools/ping/78.153.231.2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as30781.net/nettools/ping/85.31.192.253" TargetMode="External"/><Relationship Id="rId14" Type="http://schemas.openxmlformats.org/officeDocument/2006/relationships/hyperlink" Target="https://www.as30781.net/nettools/ping/78.153.231.2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8</Pages>
  <Words>1065</Words>
  <Characters>607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109</cp:revision>
  <dcterms:created xsi:type="dcterms:W3CDTF">2021-09-23T19:03:00Z</dcterms:created>
  <dcterms:modified xsi:type="dcterms:W3CDTF">2021-09-23T23:56:00Z</dcterms:modified>
</cp:coreProperties>
</file>